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D1D" w:rsidRPr="00AA084C" w:rsidRDefault="00B11D1D" w:rsidP="00B11D1D">
      <w:pPr>
        <w:jc w:val="center"/>
        <w:rPr>
          <w:rFonts w:asciiTheme="minorBidi" w:hAnsiTheme="minorBidi"/>
          <w:b/>
          <w:bCs/>
          <w:sz w:val="30"/>
          <w:szCs w:val="28"/>
        </w:rPr>
      </w:pPr>
      <w:r w:rsidRPr="00AA084C">
        <w:rPr>
          <w:rFonts w:asciiTheme="minorBidi" w:hAnsiTheme="minorBidi"/>
          <w:b/>
          <w:bCs/>
          <w:sz w:val="30"/>
          <w:szCs w:val="28"/>
        </w:rPr>
        <w:t>Navsari Agricultural University, Navsari</w:t>
      </w:r>
    </w:p>
    <w:p w:rsidR="00B11D1D" w:rsidRPr="00AA084C" w:rsidRDefault="00B11D1D" w:rsidP="000E47A2">
      <w:pPr>
        <w:jc w:val="center"/>
        <w:rPr>
          <w:rFonts w:asciiTheme="minorBidi" w:hAnsiTheme="minorBidi"/>
          <w:b/>
          <w:bCs/>
          <w:sz w:val="14"/>
          <w:szCs w:val="14"/>
          <w:u w:val="single"/>
        </w:rPr>
      </w:pPr>
    </w:p>
    <w:p w:rsidR="000E47A2" w:rsidRPr="00EA3E0A" w:rsidRDefault="000E47A2" w:rsidP="000E47A2">
      <w:pPr>
        <w:jc w:val="center"/>
        <w:rPr>
          <w:rFonts w:asciiTheme="minorBidi" w:hAnsiTheme="minorBidi"/>
          <w:b/>
          <w:bCs/>
          <w:sz w:val="30"/>
          <w:szCs w:val="30"/>
          <w:u w:val="single"/>
        </w:rPr>
      </w:pPr>
      <w:r w:rsidRPr="00EA3E0A">
        <w:rPr>
          <w:rFonts w:asciiTheme="minorBidi" w:hAnsiTheme="minorBidi"/>
          <w:b/>
          <w:bCs/>
          <w:sz w:val="30"/>
          <w:szCs w:val="30"/>
          <w:u w:val="single"/>
        </w:rPr>
        <w:t>BEST EXTENSION SCIENTIST AWARD</w:t>
      </w:r>
    </w:p>
    <w:p w:rsidR="00DC6C53" w:rsidRPr="00AA084C" w:rsidRDefault="00DC6C53" w:rsidP="000E47A2">
      <w:pPr>
        <w:jc w:val="center"/>
        <w:rPr>
          <w:rFonts w:ascii="Arial" w:hAnsi="Arial" w:cs="Arial"/>
          <w:b/>
          <w:sz w:val="28"/>
          <w:szCs w:val="28"/>
        </w:rPr>
      </w:pPr>
    </w:p>
    <w:p w:rsidR="000E47A2" w:rsidRPr="00AA084C" w:rsidRDefault="000E47A2" w:rsidP="003A0F92">
      <w:pPr>
        <w:jc w:val="center"/>
        <w:rPr>
          <w:rFonts w:asciiTheme="minorBidi" w:hAnsiTheme="minorBidi"/>
          <w:b/>
          <w:bCs/>
          <w:sz w:val="28"/>
        </w:rPr>
      </w:pPr>
      <w:r w:rsidRPr="00AA084C">
        <w:rPr>
          <w:rFonts w:asciiTheme="minorBidi" w:hAnsiTheme="minorBidi"/>
          <w:b/>
          <w:bCs/>
          <w:sz w:val="28"/>
        </w:rPr>
        <w:t xml:space="preserve">Score card for the Best Extension Scientist Award </w:t>
      </w:r>
    </w:p>
    <w:p w:rsidR="002C3CF9" w:rsidRPr="00AA084C" w:rsidRDefault="002C3CF9" w:rsidP="000E47A2">
      <w:pPr>
        <w:pStyle w:val="ListParagraph"/>
        <w:ind w:left="0" w:firstLine="720"/>
        <w:jc w:val="both"/>
        <w:rPr>
          <w:rFonts w:ascii="Arial" w:hAnsi="Arial" w:cs="Arial"/>
          <w:sz w:val="14"/>
          <w:szCs w:val="14"/>
        </w:rPr>
      </w:pPr>
    </w:p>
    <w:p w:rsidR="000E47A2" w:rsidRPr="00AA084C" w:rsidRDefault="00D43B80" w:rsidP="00D43B80">
      <w:pPr>
        <w:pStyle w:val="ListParagraph"/>
        <w:ind w:left="0"/>
        <w:jc w:val="both"/>
        <w:rPr>
          <w:rFonts w:ascii="Arial" w:hAnsi="Arial" w:cs="Arial"/>
        </w:rPr>
      </w:pPr>
      <w:r w:rsidRPr="00AA084C">
        <w:rPr>
          <w:rFonts w:ascii="Arial" w:hAnsi="Arial" w:cs="Arial"/>
        </w:rPr>
        <w:t xml:space="preserve">Note: </w:t>
      </w:r>
      <w:r w:rsidR="000E47A2" w:rsidRPr="00AA084C">
        <w:rPr>
          <w:rFonts w:ascii="Arial" w:hAnsi="Arial" w:cs="Arial"/>
        </w:rPr>
        <w:t>Total score for the award will be 200, which is partitioned as follows and finally converted into 100.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  <w:sz w:val="8"/>
          <w:szCs w:val="8"/>
        </w:rPr>
      </w:pP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</w:rPr>
      </w:pPr>
      <w:r w:rsidRPr="00AA084C">
        <w:rPr>
          <w:rFonts w:ascii="Arial" w:hAnsi="Arial" w:cs="Arial"/>
          <w:b/>
          <w:bCs/>
        </w:rPr>
        <w:t>Name of Applicant</w:t>
      </w:r>
      <w:r w:rsidR="00D43B80"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  <w:b/>
          <w:bCs/>
        </w:rPr>
        <w:t>:</w:t>
      </w:r>
      <w:r w:rsidR="00D43B80" w:rsidRPr="00AA084C">
        <w:rPr>
          <w:rFonts w:ascii="Arial" w:hAnsi="Arial" w:cs="Arial"/>
          <w:b/>
          <w:bCs/>
        </w:rPr>
        <w:t xml:space="preserve"> </w:t>
      </w:r>
      <w:r w:rsidRPr="00AA084C">
        <w:rPr>
          <w:rFonts w:ascii="Arial" w:hAnsi="Arial" w:cs="Arial"/>
        </w:rPr>
        <w:t>______________________________</w:t>
      </w:r>
      <w:r w:rsidR="00D43B80" w:rsidRPr="00AA084C">
        <w:rPr>
          <w:rFonts w:ascii="Arial" w:hAnsi="Arial" w:cs="Arial"/>
        </w:rPr>
        <w:t>_</w:t>
      </w:r>
      <w:r w:rsidRPr="00AA084C">
        <w:rPr>
          <w:rFonts w:ascii="Arial" w:hAnsi="Arial" w:cs="Arial"/>
        </w:rPr>
        <w:t>____________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  <w:sz w:val="8"/>
        </w:rPr>
      </w:pP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</w:rPr>
      </w:pPr>
      <w:r w:rsidRPr="00AA084C">
        <w:rPr>
          <w:rFonts w:ascii="Arial" w:hAnsi="Arial" w:cs="Arial"/>
          <w:b/>
          <w:bCs/>
        </w:rPr>
        <w:t xml:space="preserve">Designation </w:t>
      </w:r>
      <w:r w:rsidR="00D43B80" w:rsidRPr="00AA084C">
        <w:rPr>
          <w:rFonts w:ascii="Arial" w:hAnsi="Arial" w:cs="Arial"/>
          <w:b/>
          <w:bCs/>
        </w:rPr>
        <w:tab/>
      </w:r>
      <w:r w:rsidR="00D43B80"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  <w:b/>
          <w:bCs/>
        </w:rPr>
        <w:t xml:space="preserve">: </w:t>
      </w:r>
      <w:r w:rsidRPr="00AA084C">
        <w:rPr>
          <w:rFonts w:ascii="Arial" w:hAnsi="Arial" w:cs="Arial"/>
        </w:rPr>
        <w:t>___________________________________________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</w:rPr>
      </w:pP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</w:rPr>
      </w:pPr>
      <w:r w:rsidRPr="00AA084C">
        <w:rPr>
          <w:rFonts w:ascii="Arial" w:hAnsi="Arial" w:cs="Arial"/>
          <w:b/>
          <w:bCs/>
        </w:rPr>
        <w:t xml:space="preserve">Office Address </w:t>
      </w:r>
      <w:r w:rsidR="00D43B80"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  <w:b/>
          <w:bCs/>
        </w:rPr>
        <w:t>:</w:t>
      </w:r>
      <w:r w:rsidR="00D43B80" w:rsidRPr="00AA084C">
        <w:rPr>
          <w:rFonts w:ascii="Arial" w:hAnsi="Arial" w:cs="Arial"/>
          <w:b/>
          <w:bCs/>
        </w:rPr>
        <w:t xml:space="preserve"> </w:t>
      </w:r>
      <w:r w:rsidRPr="00AA084C">
        <w:rPr>
          <w:rFonts w:ascii="Arial" w:hAnsi="Arial" w:cs="Arial"/>
        </w:rPr>
        <w:t>________________________________________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</w:rPr>
      </w:pPr>
      <w:r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  <w:b/>
          <w:bCs/>
        </w:rPr>
        <w:tab/>
      </w:r>
      <w:r w:rsidR="00D43B80" w:rsidRPr="00AA084C">
        <w:rPr>
          <w:rFonts w:ascii="Arial" w:hAnsi="Arial" w:cs="Arial"/>
          <w:b/>
          <w:bCs/>
        </w:rPr>
        <w:t xml:space="preserve">  </w:t>
      </w:r>
      <w:r w:rsidRPr="00AA084C">
        <w:rPr>
          <w:rFonts w:ascii="Arial" w:hAnsi="Arial" w:cs="Arial"/>
        </w:rPr>
        <w:t>________________________________________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</w:rPr>
      </w:pPr>
      <w:r w:rsidRPr="00AA084C">
        <w:rPr>
          <w:rFonts w:ascii="Arial" w:hAnsi="Arial" w:cs="Arial"/>
        </w:rPr>
        <w:tab/>
      </w:r>
      <w:r w:rsidRPr="00AA084C">
        <w:rPr>
          <w:rFonts w:ascii="Arial" w:hAnsi="Arial" w:cs="Arial"/>
        </w:rPr>
        <w:tab/>
      </w:r>
      <w:r w:rsidRPr="00AA084C">
        <w:rPr>
          <w:rFonts w:ascii="Arial" w:hAnsi="Arial" w:cs="Arial"/>
        </w:rPr>
        <w:tab/>
      </w:r>
      <w:r w:rsidR="00D43B80" w:rsidRPr="00AA084C">
        <w:rPr>
          <w:rFonts w:ascii="Arial" w:hAnsi="Arial" w:cs="Arial"/>
        </w:rPr>
        <w:t xml:space="preserve">  </w:t>
      </w:r>
      <w:r w:rsidRPr="00AA084C">
        <w:rPr>
          <w:rFonts w:ascii="Arial" w:hAnsi="Arial" w:cs="Arial"/>
        </w:rPr>
        <w:t>________________________________________</w:t>
      </w: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  <w:b/>
          <w:bCs/>
          <w:sz w:val="6"/>
        </w:rPr>
      </w:pPr>
    </w:p>
    <w:p w:rsidR="000E47A2" w:rsidRPr="00AA084C" w:rsidRDefault="000E47A2" w:rsidP="000E47A2">
      <w:pPr>
        <w:pStyle w:val="ListParagraph"/>
        <w:ind w:left="0"/>
        <w:jc w:val="both"/>
        <w:rPr>
          <w:rFonts w:ascii="Arial" w:hAnsi="Arial" w:cs="Arial"/>
        </w:rPr>
      </w:pPr>
      <w:r w:rsidRPr="00AA084C">
        <w:rPr>
          <w:rFonts w:ascii="Arial" w:hAnsi="Arial" w:cs="Arial"/>
          <w:b/>
          <w:bCs/>
        </w:rPr>
        <w:t>Contact No. (Mo.)</w:t>
      </w:r>
      <w:r w:rsidR="00D43B80" w:rsidRPr="00AA084C">
        <w:rPr>
          <w:rFonts w:ascii="Arial" w:hAnsi="Arial" w:cs="Arial"/>
          <w:b/>
          <w:bCs/>
        </w:rPr>
        <w:tab/>
        <w:t>:</w:t>
      </w:r>
      <w:r w:rsidRPr="00AA084C">
        <w:rPr>
          <w:rFonts w:ascii="Arial" w:hAnsi="Arial" w:cs="Arial"/>
          <w:b/>
          <w:bCs/>
        </w:rPr>
        <w:t xml:space="preserve"> </w:t>
      </w:r>
      <w:r w:rsidRPr="00AA084C">
        <w:rPr>
          <w:rFonts w:ascii="Arial" w:hAnsi="Arial" w:cs="Arial"/>
        </w:rPr>
        <w:t>_______________________</w:t>
      </w:r>
    </w:p>
    <w:p w:rsidR="00C77AEF" w:rsidRPr="00AA084C" w:rsidRDefault="00C77AEF" w:rsidP="000E47A2">
      <w:pPr>
        <w:pStyle w:val="ListParagraph"/>
        <w:ind w:left="0"/>
        <w:jc w:val="both"/>
        <w:rPr>
          <w:rFonts w:ascii="Arial" w:hAnsi="Arial" w:cs="Arial"/>
          <w:b/>
          <w:bCs/>
        </w:rPr>
      </w:pPr>
      <w:r w:rsidRPr="00AA084C">
        <w:rPr>
          <w:rFonts w:ascii="Arial" w:hAnsi="Arial" w:cs="Arial"/>
          <w:b/>
          <w:bCs/>
        </w:rPr>
        <w:t xml:space="preserve">E-mail </w:t>
      </w:r>
      <w:r w:rsidRPr="00AA084C">
        <w:rPr>
          <w:rFonts w:ascii="Arial" w:hAnsi="Arial" w:cs="Arial"/>
          <w:b/>
          <w:bCs/>
        </w:rPr>
        <w:tab/>
      </w:r>
      <w:r w:rsidRPr="00AA084C">
        <w:rPr>
          <w:rFonts w:ascii="Arial" w:hAnsi="Arial" w:cs="Arial"/>
        </w:rPr>
        <w:tab/>
      </w:r>
      <w:r w:rsidRPr="00AA084C">
        <w:rPr>
          <w:rFonts w:ascii="Arial" w:hAnsi="Arial" w:cs="Arial"/>
          <w:b/>
          <w:bCs/>
        </w:rPr>
        <w:t xml:space="preserve">: </w:t>
      </w:r>
      <w:r w:rsidRPr="00AA084C">
        <w:rPr>
          <w:rFonts w:ascii="Arial" w:hAnsi="Arial" w:cs="Arial"/>
        </w:rPr>
        <w:t>_______________________</w:t>
      </w:r>
    </w:p>
    <w:p w:rsidR="000E47A2" w:rsidRPr="00AA084C" w:rsidRDefault="000E47A2" w:rsidP="000E47A2">
      <w:pPr>
        <w:rPr>
          <w:sz w:val="22"/>
          <w:szCs w:val="22"/>
        </w:rPr>
      </w:pPr>
      <w:r w:rsidRPr="00AA084C">
        <w:rPr>
          <w:rFonts w:ascii="Arial" w:hAnsi="Arial" w:cs="Arial"/>
          <w:b/>
          <w:sz w:val="22"/>
          <w:szCs w:val="22"/>
        </w:rPr>
        <w:t xml:space="preserve">Bio data of </w:t>
      </w:r>
      <w:r w:rsidR="00401810" w:rsidRPr="00AA084C">
        <w:rPr>
          <w:rFonts w:ascii="Arial" w:hAnsi="Arial" w:cs="Arial"/>
          <w:b/>
          <w:sz w:val="22"/>
          <w:szCs w:val="22"/>
        </w:rPr>
        <w:t xml:space="preserve">Extension </w:t>
      </w:r>
      <w:r w:rsidRPr="00AA084C">
        <w:rPr>
          <w:rFonts w:ascii="Arial" w:hAnsi="Arial" w:cs="Arial"/>
          <w:b/>
          <w:sz w:val="22"/>
          <w:szCs w:val="22"/>
        </w:rPr>
        <w:t>Scientist (Max Score 200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83"/>
        <w:gridCol w:w="435"/>
        <w:gridCol w:w="5493"/>
        <w:gridCol w:w="719"/>
        <w:gridCol w:w="954"/>
        <w:gridCol w:w="1161"/>
      </w:tblGrid>
      <w:tr w:rsidR="000E47A2" w:rsidRPr="00AA084C" w:rsidTr="003C5F0F">
        <w:trPr>
          <w:trHeight w:val="971"/>
        </w:trPr>
        <w:tc>
          <w:tcPr>
            <w:tcW w:w="3467" w:type="pct"/>
            <w:gridSpan w:val="3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Particular</w:t>
            </w:r>
          </w:p>
        </w:tc>
        <w:tc>
          <w:tcPr>
            <w:tcW w:w="389" w:type="pct"/>
            <w:vAlign w:val="center"/>
          </w:tcPr>
          <w:p w:rsidR="000E47A2" w:rsidRPr="00AA084C" w:rsidRDefault="000E47A2" w:rsidP="0040181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Max Score</w:t>
            </w:r>
          </w:p>
        </w:tc>
        <w:tc>
          <w:tcPr>
            <w:tcW w:w="516" w:type="pct"/>
            <w:vAlign w:val="center"/>
          </w:tcPr>
          <w:p w:rsidR="000E47A2" w:rsidRPr="00AA084C" w:rsidRDefault="000E47A2" w:rsidP="0040181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Score</w:t>
            </w:r>
          </w:p>
          <w:p w:rsidR="000E47A2" w:rsidRPr="00AA084C" w:rsidRDefault="000E47A2" w:rsidP="0040181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obtained</w:t>
            </w:r>
          </w:p>
        </w:tc>
        <w:tc>
          <w:tcPr>
            <w:tcW w:w="628" w:type="pct"/>
            <w:vAlign w:val="center"/>
          </w:tcPr>
          <w:p w:rsidR="000E47A2" w:rsidRPr="00AA084C" w:rsidRDefault="000E47A2" w:rsidP="0040181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/>
                <w:sz w:val="24"/>
              </w:rPr>
            </w:pPr>
            <w:r w:rsidRPr="00AA084C">
              <w:rPr>
                <w:rFonts w:ascii="Arial" w:hAnsi="Arial" w:cs="Arial"/>
                <w:b/>
              </w:rPr>
              <w:t xml:space="preserve">Page number of authentic document attached </w:t>
            </w:r>
          </w:p>
        </w:tc>
      </w:tr>
      <w:tr w:rsidR="000E47A2" w:rsidRPr="00AA084C" w:rsidTr="003C5F0F">
        <w:tc>
          <w:tcPr>
            <w:tcW w:w="261" w:type="pct"/>
            <w:vMerge w:val="restar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3206" w:type="pct"/>
            <w:gridSpan w:val="2"/>
          </w:tcPr>
          <w:p w:rsidR="003C5F0F" w:rsidRPr="00AA084C" w:rsidRDefault="000E47A2" w:rsidP="00FA5799">
            <w:pPr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  <w:sz w:val="22"/>
                <w:szCs w:val="22"/>
              </w:rPr>
              <w:t xml:space="preserve">Educational / Academic Qualification </w:t>
            </w:r>
          </w:p>
          <w:p w:rsidR="000E47A2" w:rsidRPr="00AA084C" w:rsidRDefault="000E47A2" w:rsidP="00800FCD">
            <w:pPr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  <w:sz w:val="22"/>
                <w:szCs w:val="22"/>
              </w:rPr>
              <w:t xml:space="preserve">(Max Score </w:t>
            </w:r>
            <w:r w:rsidR="003C5F0F" w:rsidRPr="00AA084C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Pr="00AA084C">
              <w:rPr>
                <w:rFonts w:ascii="Arial" w:hAnsi="Arial" w:cs="Arial"/>
                <w:b/>
                <w:sz w:val="22"/>
                <w:szCs w:val="22"/>
              </w:rPr>
              <w:t>0)</w:t>
            </w: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1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3C5F0F">
        <w:tc>
          <w:tcPr>
            <w:tcW w:w="261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35" w:type="pct"/>
            <w:vMerge w:val="restar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876" w:type="pct"/>
            <w:gridSpan w:val="3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Graduation </w:t>
            </w: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3C5F0F">
        <w:tc>
          <w:tcPr>
            <w:tcW w:w="261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  <w:r w:rsidRPr="00AA084C">
              <w:rPr>
                <w:rFonts w:ascii="Arial" w:hAnsi="Arial" w:cs="Arial"/>
                <w:vertAlign w:val="superscript"/>
              </w:rPr>
              <w:t>nd</w:t>
            </w:r>
            <w:r w:rsidRPr="00AA084C">
              <w:rPr>
                <w:rFonts w:ascii="Arial" w:hAnsi="Arial" w:cs="Arial"/>
              </w:rPr>
              <w:t xml:space="preserve"> class</w:t>
            </w:r>
          </w:p>
        </w:tc>
        <w:tc>
          <w:tcPr>
            <w:tcW w:w="389" w:type="pct"/>
          </w:tcPr>
          <w:p w:rsidR="000E47A2" w:rsidRPr="00AA084C" w:rsidRDefault="003C5F0F" w:rsidP="003C5F0F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3C5F0F">
        <w:tc>
          <w:tcPr>
            <w:tcW w:w="261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  <w:vertAlign w:val="superscript"/>
              </w:rPr>
              <w:t>st</w:t>
            </w:r>
            <w:r w:rsidRPr="00AA084C">
              <w:rPr>
                <w:rFonts w:ascii="Arial" w:hAnsi="Arial" w:cs="Arial"/>
              </w:rPr>
              <w:t xml:space="preserve"> class</w:t>
            </w:r>
          </w:p>
        </w:tc>
        <w:tc>
          <w:tcPr>
            <w:tcW w:w="389" w:type="pct"/>
          </w:tcPr>
          <w:p w:rsidR="000E47A2" w:rsidRPr="00AA084C" w:rsidRDefault="003C5F0F" w:rsidP="003C5F0F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3C5F0F">
        <w:tc>
          <w:tcPr>
            <w:tcW w:w="261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  <w:vertAlign w:val="superscript"/>
              </w:rPr>
              <w:t>st</w:t>
            </w:r>
            <w:r w:rsidRPr="00AA084C">
              <w:rPr>
                <w:rFonts w:ascii="Arial" w:hAnsi="Arial" w:cs="Arial"/>
              </w:rPr>
              <w:t xml:space="preserve"> class with distinction / 75% and above or 7.5 and above OGPA</w:t>
            </w:r>
          </w:p>
        </w:tc>
        <w:tc>
          <w:tcPr>
            <w:tcW w:w="389" w:type="pct"/>
          </w:tcPr>
          <w:p w:rsidR="000E47A2" w:rsidRPr="00AA084C" w:rsidRDefault="003C5F0F" w:rsidP="003C5F0F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6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3C5F0F">
        <w:tc>
          <w:tcPr>
            <w:tcW w:w="261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35" w:type="pct"/>
            <w:vMerge w:val="restart"/>
          </w:tcPr>
          <w:p w:rsidR="000E47A2" w:rsidRPr="00AA084C" w:rsidRDefault="000E47A2" w:rsidP="00FA5799">
            <w:pPr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3876" w:type="pct"/>
            <w:gridSpan w:val="3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Post Graduation</w:t>
            </w:r>
          </w:p>
        </w:tc>
        <w:tc>
          <w:tcPr>
            <w:tcW w:w="628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3C5F0F" w:rsidRPr="00AA084C" w:rsidTr="003C5F0F">
        <w:tc>
          <w:tcPr>
            <w:tcW w:w="261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  <w:r w:rsidRPr="00AA084C">
              <w:rPr>
                <w:rFonts w:ascii="Arial" w:hAnsi="Arial" w:cs="Arial"/>
                <w:vertAlign w:val="superscript"/>
              </w:rPr>
              <w:t>nd</w:t>
            </w:r>
            <w:r w:rsidRPr="00AA084C">
              <w:rPr>
                <w:rFonts w:ascii="Arial" w:hAnsi="Arial" w:cs="Arial"/>
              </w:rPr>
              <w:t xml:space="preserve"> class</w:t>
            </w:r>
          </w:p>
        </w:tc>
        <w:tc>
          <w:tcPr>
            <w:tcW w:w="389" w:type="pct"/>
          </w:tcPr>
          <w:p w:rsidR="003C5F0F" w:rsidRPr="00AA084C" w:rsidRDefault="003C5F0F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6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3C5F0F" w:rsidRPr="00AA084C" w:rsidTr="003C5F0F">
        <w:tc>
          <w:tcPr>
            <w:tcW w:w="261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  <w:vertAlign w:val="superscript"/>
              </w:rPr>
              <w:t>st</w:t>
            </w:r>
            <w:r w:rsidRPr="00AA084C">
              <w:rPr>
                <w:rFonts w:ascii="Arial" w:hAnsi="Arial" w:cs="Arial"/>
              </w:rPr>
              <w:t xml:space="preserve"> class</w:t>
            </w:r>
          </w:p>
        </w:tc>
        <w:tc>
          <w:tcPr>
            <w:tcW w:w="389" w:type="pct"/>
          </w:tcPr>
          <w:p w:rsidR="003C5F0F" w:rsidRPr="00AA084C" w:rsidRDefault="003C5F0F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6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3C5F0F" w:rsidRPr="00AA084C" w:rsidTr="003C5F0F">
        <w:trPr>
          <w:trHeight w:val="611"/>
        </w:trPr>
        <w:tc>
          <w:tcPr>
            <w:tcW w:w="261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35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971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  <w:vertAlign w:val="superscript"/>
              </w:rPr>
              <w:t>st</w:t>
            </w:r>
            <w:r w:rsidRPr="00AA084C">
              <w:rPr>
                <w:rFonts w:ascii="Arial" w:hAnsi="Arial" w:cs="Arial"/>
              </w:rPr>
              <w:t>class with distinction / 80% and above or 8.0 and above OGPA</w:t>
            </w:r>
          </w:p>
        </w:tc>
        <w:tc>
          <w:tcPr>
            <w:tcW w:w="389" w:type="pct"/>
          </w:tcPr>
          <w:p w:rsidR="003C5F0F" w:rsidRPr="00AA084C" w:rsidRDefault="003C5F0F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6.0</w:t>
            </w:r>
          </w:p>
        </w:tc>
        <w:tc>
          <w:tcPr>
            <w:tcW w:w="516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8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3C5F0F" w:rsidRPr="00AA084C" w:rsidTr="003C5F0F">
        <w:tc>
          <w:tcPr>
            <w:tcW w:w="261" w:type="pct"/>
            <w:vMerge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35" w:type="pct"/>
          </w:tcPr>
          <w:p w:rsidR="003C5F0F" w:rsidRPr="00AA084C" w:rsidRDefault="003C5F0F" w:rsidP="00FA5799">
            <w:pPr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2971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Doctorate</w:t>
            </w:r>
          </w:p>
        </w:tc>
        <w:tc>
          <w:tcPr>
            <w:tcW w:w="389" w:type="pct"/>
          </w:tcPr>
          <w:p w:rsidR="003C5F0F" w:rsidRPr="00AA084C" w:rsidRDefault="003C5F0F" w:rsidP="003C5F0F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8.0</w:t>
            </w:r>
          </w:p>
        </w:tc>
        <w:tc>
          <w:tcPr>
            <w:tcW w:w="516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28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3C5F0F" w:rsidRPr="00AA084C" w:rsidTr="003C5F0F">
        <w:trPr>
          <w:trHeight w:val="166"/>
        </w:trPr>
        <w:tc>
          <w:tcPr>
            <w:tcW w:w="3856" w:type="pct"/>
            <w:gridSpan w:val="4"/>
          </w:tcPr>
          <w:p w:rsidR="003C5F0F" w:rsidRPr="00AA084C" w:rsidRDefault="003C5F0F" w:rsidP="003C5F0F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               Total Score obtained out of 20</w:t>
            </w:r>
            <w:r w:rsidR="00AE27DC" w:rsidRPr="00AA084C">
              <w:rPr>
                <w:rFonts w:ascii="Arial" w:hAnsi="Arial" w:cs="Arial"/>
                <w:b/>
              </w:rPr>
              <w:t>.00</w:t>
            </w:r>
          </w:p>
        </w:tc>
        <w:tc>
          <w:tcPr>
            <w:tcW w:w="516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28" w:type="pct"/>
          </w:tcPr>
          <w:p w:rsidR="003C5F0F" w:rsidRPr="00AA084C" w:rsidRDefault="003C5F0F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0E47A2" w:rsidRPr="00AA084C" w:rsidRDefault="000E47A2" w:rsidP="000E47A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59"/>
        <w:gridCol w:w="5051"/>
        <w:gridCol w:w="900"/>
        <w:gridCol w:w="721"/>
        <w:gridCol w:w="973"/>
        <w:gridCol w:w="1141"/>
      </w:tblGrid>
      <w:tr w:rsidR="000E47A2" w:rsidRPr="00AA084C" w:rsidTr="00117FA6">
        <w:trPr>
          <w:trHeight w:val="70"/>
        </w:trPr>
        <w:tc>
          <w:tcPr>
            <w:tcW w:w="248" w:type="pct"/>
            <w:vMerge w:val="restar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4133" w:type="pct"/>
            <w:gridSpan w:val="4"/>
          </w:tcPr>
          <w:p w:rsidR="000E47A2" w:rsidRPr="00AA084C" w:rsidRDefault="000E47A2" w:rsidP="00800FC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Service Experience (Max Score 8)</w:t>
            </w:r>
          </w:p>
        </w:tc>
        <w:tc>
          <w:tcPr>
            <w:tcW w:w="620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117FA6">
        <w:trPr>
          <w:trHeight w:val="359"/>
        </w:trPr>
        <w:tc>
          <w:tcPr>
            <w:tcW w:w="248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732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-6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Particular</w:t>
            </w:r>
          </w:p>
        </w:tc>
        <w:tc>
          <w:tcPr>
            <w:tcW w:w="487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 xml:space="preserve">No. of years </w:t>
            </w:r>
          </w:p>
        </w:tc>
        <w:tc>
          <w:tcPr>
            <w:tcW w:w="389" w:type="pct"/>
            <w:vAlign w:val="center"/>
          </w:tcPr>
          <w:p w:rsidR="000E47A2" w:rsidRPr="00AA084C" w:rsidRDefault="000E47A2" w:rsidP="0005339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Max Score</w:t>
            </w:r>
          </w:p>
        </w:tc>
        <w:tc>
          <w:tcPr>
            <w:tcW w:w="525" w:type="pct"/>
            <w:vAlign w:val="center"/>
          </w:tcPr>
          <w:p w:rsidR="000E47A2" w:rsidRPr="00AA084C" w:rsidRDefault="000E47A2" w:rsidP="00053390">
            <w:pPr>
              <w:pStyle w:val="ListParagraph"/>
              <w:spacing w:after="0"/>
              <w:ind w:left="-103" w:right="-104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 obtained</w:t>
            </w:r>
          </w:p>
        </w:tc>
        <w:tc>
          <w:tcPr>
            <w:tcW w:w="620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117FA6">
        <w:trPr>
          <w:trHeight w:val="156"/>
        </w:trPr>
        <w:tc>
          <w:tcPr>
            <w:tcW w:w="248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732" w:type="pct"/>
          </w:tcPr>
          <w:p w:rsidR="000E47A2" w:rsidRPr="00AA084C" w:rsidRDefault="000E47A2" w:rsidP="008D44EA">
            <w:pPr>
              <w:ind w:left="-8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Experience </w:t>
            </w:r>
            <w:r w:rsidR="00C829D8" w:rsidRPr="00AA084C">
              <w:rPr>
                <w:rFonts w:ascii="Arial" w:hAnsi="Arial" w:cs="Arial"/>
                <w:bCs/>
                <w:sz w:val="22"/>
                <w:szCs w:val="22"/>
              </w:rPr>
              <w:t>over prescribed five years period in NAU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:rsidR="000E47A2" w:rsidRPr="00AA084C" w:rsidRDefault="000E47A2" w:rsidP="008D44EA">
            <w:pPr>
              <w:ind w:left="-8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C829D8" w:rsidRPr="00AA084C">
              <w:rPr>
                <w:rFonts w:ascii="Arial" w:hAnsi="Arial" w:cs="Arial"/>
                <w:bCs/>
                <w:sz w:val="22"/>
                <w:szCs w:val="22"/>
              </w:rPr>
              <w:t xml:space="preserve">1 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>Score / yea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389" w:type="pct"/>
            <w:vAlign w:val="center"/>
          </w:tcPr>
          <w:p w:rsidR="000E47A2" w:rsidRPr="00AA084C" w:rsidRDefault="000E47A2" w:rsidP="00C829D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5.</w:t>
            </w:r>
            <w:r w:rsidR="00C829D8" w:rsidRPr="00AA084C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525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0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Cs/>
              </w:rPr>
            </w:pPr>
          </w:p>
        </w:tc>
      </w:tr>
      <w:tr w:rsidR="000E47A2" w:rsidRPr="00AA084C" w:rsidTr="00117FA6">
        <w:trPr>
          <w:trHeight w:val="355"/>
        </w:trPr>
        <w:tc>
          <w:tcPr>
            <w:tcW w:w="248" w:type="pct"/>
            <w:vMerge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732" w:type="pct"/>
          </w:tcPr>
          <w:p w:rsidR="00800FCD" w:rsidRPr="00AA084C" w:rsidRDefault="000E47A2" w:rsidP="008D44EA">
            <w:pPr>
              <w:ind w:left="-8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Experience as Head of Center</w:t>
            </w:r>
            <w:r w:rsidR="00C829D8" w:rsidRPr="00AA084C">
              <w:rPr>
                <w:rFonts w:ascii="Arial" w:hAnsi="Arial" w:cs="Arial"/>
                <w:sz w:val="22"/>
                <w:szCs w:val="22"/>
              </w:rPr>
              <w:t>/Unit / Sub unit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0E47A2" w:rsidRPr="00AA084C" w:rsidRDefault="000E47A2" w:rsidP="008D44EA">
            <w:pPr>
              <w:ind w:left="-8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(</w:t>
            </w:r>
            <w:r w:rsidR="00C829D8" w:rsidRPr="00AA084C">
              <w:rPr>
                <w:rFonts w:ascii="Arial" w:hAnsi="Arial" w:cs="Arial"/>
                <w:sz w:val="22"/>
                <w:szCs w:val="22"/>
              </w:rPr>
              <w:t>1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>Score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/ yea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  <w:vAlign w:val="center"/>
          </w:tcPr>
          <w:p w:rsidR="000E47A2" w:rsidRPr="00AA084C" w:rsidRDefault="00C829D8" w:rsidP="00C829D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  <w:r w:rsidR="000E47A2" w:rsidRPr="00AA084C">
              <w:rPr>
                <w:rFonts w:ascii="Arial" w:hAnsi="Arial" w:cs="Arial"/>
              </w:rPr>
              <w:t>.</w:t>
            </w:r>
            <w:r w:rsidRPr="00AA084C">
              <w:rPr>
                <w:rFonts w:ascii="Arial" w:hAnsi="Arial" w:cs="Arial"/>
              </w:rPr>
              <w:t>0</w:t>
            </w:r>
          </w:p>
        </w:tc>
        <w:tc>
          <w:tcPr>
            <w:tcW w:w="525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20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053390">
        <w:tc>
          <w:tcPr>
            <w:tcW w:w="3855" w:type="pct"/>
            <w:gridSpan w:val="4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               Total Score obtained out of 8.0</w:t>
            </w:r>
            <w:r w:rsidR="00AE27DC" w:rsidRPr="00AA084C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525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20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247" w:type="pct"/>
            <w:vMerge w:val="restar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lastRenderedPageBreak/>
              <w:br w:type="page"/>
            </w:r>
            <w:r w:rsidRPr="00AA084C">
              <w:rPr>
                <w:rFonts w:ascii="Arial" w:hAnsi="Arial" w:cs="Arial"/>
                <w:b/>
              </w:rPr>
              <w:t>C</w:t>
            </w:r>
          </w:p>
          <w:p w:rsidR="000E47A2" w:rsidRPr="00AA084C" w:rsidRDefault="000E47A2" w:rsidP="00FA579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134" w:type="pct"/>
            <w:gridSpan w:val="4"/>
          </w:tcPr>
          <w:p w:rsidR="000E47A2" w:rsidRPr="00AA084C" w:rsidRDefault="000E47A2" w:rsidP="00842D65">
            <w:pPr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  <w:sz w:val="22"/>
                <w:szCs w:val="22"/>
              </w:rPr>
              <w:t>Award / Honour / Recognition if any  (Max Score 10)</w:t>
            </w:r>
          </w:p>
        </w:tc>
        <w:tc>
          <w:tcPr>
            <w:tcW w:w="619" w:type="pct"/>
          </w:tcPr>
          <w:p w:rsidR="000E47A2" w:rsidRPr="00AA084C" w:rsidRDefault="000E47A2" w:rsidP="00FA5799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rPr>
          <w:trHeight w:val="70"/>
        </w:trPr>
        <w:tc>
          <w:tcPr>
            <w:tcW w:w="247" w:type="pct"/>
            <w:vMerge/>
          </w:tcPr>
          <w:p w:rsidR="000E47A2" w:rsidRPr="00AA084C" w:rsidRDefault="000E47A2" w:rsidP="00FA579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7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Particulars</w:t>
            </w:r>
          </w:p>
        </w:tc>
        <w:tc>
          <w:tcPr>
            <w:tcW w:w="486" w:type="pct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Number</w:t>
            </w:r>
          </w:p>
        </w:tc>
        <w:tc>
          <w:tcPr>
            <w:tcW w:w="390" w:type="pct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 xml:space="preserve">Max </w:t>
            </w:r>
          </w:p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</w:t>
            </w:r>
          </w:p>
        </w:tc>
        <w:tc>
          <w:tcPr>
            <w:tcW w:w="526" w:type="pct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 obtained</w:t>
            </w: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96555F">
        <w:tc>
          <w:tcPr>
            <w:tcW w:w="247" w:type="pct"/>
          </w:tcPr>
          <w:p w:rsidR="000E47A2" w:rsidRPr="00AA084C" w:rsidRDefault="000E47A2" w:rsidP="00FA5799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</w:p>
        </w:tc>
        <w:tc>
          <w:tcPr>
            <w:tcW w:w="2732" w:type="pct"/>
          </w:tcPr>
          <w:p w:rsidR="000E47A2" w:rsidRPr="00AA084C" w:rsidRDefault="000E47A2" w:rsidP="008D44EA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Award from ICAR / SAU / Central Govt. / State Govt. / Any other Government Organization during last ten years</w:t>
            </w:r>
          </w:p>
          <w:p w:rsidR="000E47A2" w:rsidRPr="00AA084C" w:rsidRDefault="000E47A2" w:rsidP="008D44EA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1C7B90" w:rsidRPr="00AA084C">
              <w:rPr>
                <w:rFonts w:ascii="Arial" w:hAnsi="Arial" w:cs="Arial"/>
                <w:bCs/>
                <w:sz w:val="22"/>
                <w:szCs w:val="22"/>
              </w:rPr>
              <w:t>2.5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 Score / Award)</w:t>
            </w:r>
          </w:p>
        </w:tc>
        <w:tc>
          <w:tcPr>
            <w:tcW w:w="486" w:type="pct"/>
          </w:tcPr>
          <w:p w:rsidR="000E47A2" w:rsidRPr="00AA084C" w:rsidRDefault="000E47A2" w:rsidP="00FA5799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390" w:type="pct"/>
            <w:vAlign w:val="center"/>
          </w:tcPr>
          <w:p w:rsidR="000E47A2" w:rsidRPr="00AA084C" w:rsidRDefault="000E47A2" w:rsidP="00FA5799">
            <w:pPr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5.0</w:t>
            </w:r>
          </w:p>
        </w:tc>
        <w:tc>
          <w:tcPr>
            <w:tcW w:w="52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24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</w:p>
        </w:tc>
        <w:tc>
          <w:tcPr>
            <w:tcW w:w="2732" w:type="pct"/>
          </w:tcPr>
          <w:p w:rsidR="000E47A2" w:rsidRPr="00AA084C" w:rsidRDefault="000E47A2" w:rsidP="008D44EA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Award </w:t>
            </w:r>
            <w:r w:rsidR="00C06DB3" w:rsidRPr="00AA084C">
              <w:rPr>
                <w:rFonts w:ascii="Arial" w:hAnsi="Arial" w:cs="Arial"/>
                <w:bCs/>
                <w:sz w:val="22"/>
                <w:szCs w:val="22"/>
              </w:rPr>
              <w:t xml:space="preserve">/ Recognition / Prize / Medal  received 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>from Recognized Institutions /Professional Societies</w:t>
            </w:r>
            <w:r w:rsidR="00C06DB3" w:rsidRPr="00AA084C">
              <w:rPr>
                <w:rFonts w:ascii="Arial" w:hAnsi="Arial" w:cs="Arial"/>
                <w:bCs/>
                <w:sz w:val="22"/>
                <w:szCs w:val="22"/>
              </w:rPr>
              <w:t>/ workshop / Seminar / Symposium / Conference, etc.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 during last ten years</w:t>
            </w:r>
          </w:p>
          <w:p w:rsidR="000E47A2" w:rsidRPr="00AA084C" w:rsidRDefault="000E47A2" w:rsidP="008D44EA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(1 Score / Award)</w:t>
            </w:r>
          </w:p>
        </w:tc>
        <w:tc>
          <w:tcPr>
            <w:tcW w:w="486" w:type="pct"/>
          </w:tcPr>
          <w:p w:rsidR="000E47A2" w:rsidRPr="00AA084C" w:rsidRDefault="000E47A2" w:rsidP="00FA5799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390" w:type="pct"/>
            <w:vAlign w:val="center"/>
          </w:tcPr>
          <w:p w:rsidR="000E47A2" w:rsidRPr="00AA084C" w:rsidRDefault="001C7B90" w:rsidP="001C7B90">
            <w:pPr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5</w:t>
            </w:r>
            <w:r w:rsidR="000E47A2" w:rsidRPr="00AA084C">
              <w:rPr>
                <w:rFonts w:ascii="Arial" w:hAnsi="Arial" w:cs="Arial"/>
                <w:sz w:val="22"/>
                <w:szCs w:val="22"/>
              </w:rPr>
              <w:t>.0</w:t>
            </w:r>
          </w:p>
        </w:tc>
        <w:tc>
          <w:tcPr>
            <w:tcW w:w="52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3855" w:type="pct"/>
            <w:gridSpan w:val="4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               Total Score obtained out of 10</w:t>
            </w:r>
            <w:r w:rsidR="00AE27DC" w:rsidRPr="00AA084C">
              <w:rPr>
                <w:rFonts w:ascii="Arial" w:hAnsi="Arial" w:cs="Arial"/>
                <w:b/>
              </w:rPr>
              <w:t>.00</w:t>
            </w:r>
          </w:p>
        </w:tc>
        <w:tc>
          <w:tcPr>
            <w:tcW w:w="52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24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4134" w:type="pct"/>
            <w:gridSpan w:val="4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Teaching / Research / Extension Activities</w:t>
            </w: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4381" w:type="pct"/>
            <w:gridSpan w:val="5"/>
          </w:tcPr>
          <w:p w:rsidR="000E47A2" w:rsidRPr="00AA084C" w:rsidRDefault="000E47A2" w:rsidP="00842D65">
            <w:pPr>
              <w:pStyle w:val="ListParagraph"/>
              <w:numPr>
                <w:ilvl w:val="0"/>
                <w:numId w:val="6"/>
              </w:numPr>
              <w:spacing w:after="0"/>
              <w:ind w:left="851" w:hanging="284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Teaching </w:t>
            </w:r>
            <w:r w:rsidR="004D7FA8" w:rsidRPr="00AA084C">
              <w:rPr>
                <w:rFonts w:ascii="Arial" w:hAnsi="Arial" w:cs="Arial"/>
                <w:b/>
              </w:rPr>
              <w:t xml:space="preserve">(last five years data only) </w:t>
            </w:r>
            <w:r w:rsidRPr="00AA084C">
              <w:rPr>
                <w:rFonts w:ascii="Arial" w:hAnsi="Arial" w:cs="Arial"/>
                <w:b/>
              </w:rPr>
              <w:t>(Max Score</w:t>
            </w:r>
            <w:r w:rsidR="004D7FA8" w:rsidRPr="00AA084C">
              <w:rPr>
                <w:rFonts w:ascii="Arial" w:hAnsi="Arial" w:cs="Arial"/>
                <w:b/>
              </w:rPr>
              <w:t xml:space="preserve"> </w:t>
            </w:r>
            <w:r w:rsidRPr="00AA084C">
              <w:rPr>
                <w:rFonts w:ascii="Arial" w:hAnsi="Arial" w:cs="Arial"/>
                <w:b/>
              </w:rPr>
              <w:t>7)</w:t>
            </w: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851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96555F">
        <w:tc>
          <w:tcPr>
            <w:tcW w:w="24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732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Particular</w:t>
            </w:r>
          </w:p>
        </w:tc>
        <w:tc>
          <w:tcPr>
            <w:tcW w:w="486" w:type="pct"/>
            <w:vAlign w:val="center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Number</w:t>
            </w:r>
          </w:p>
        </w:tc>
        <w:tc>
          <w:tcPr>
            <w:tcW w:w="390" w:type="pct"/>
            <w:vAlign w:val="center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Max Score</w:t>
            </w:r>
          </w:p>
        </w:tc>
        <w:tc>
          <w:tcPr>
            <w:tcW w:w="526" w:type="pct"/>
            <w:vAlign w:val="center"/>
          </w:tcPr>
          <w:p w:rsidR="000E47A2" w:rsidRPr="00AA084C" w:rsidRDefault="000E47A2" w:rsidP="0096555F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 obtained</w:t>
            </w: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96555F">
        <w:trPr>
          <w:trHeight w:val="211"/>
        </w:trPr>
        <w:tc>
          <w:tcPr>
            <w:tcW w:w="24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</w:p>
        </w:tc>
        <w:tc>
          <w:tcPr>
            <w:tcW w:w="2732" w:type="pct"/>
          </w:tcPr>
          <w:p w:rsidR="000E47A2" w:rsidRPr="00AA084C" w:rsidRDefault="008D44EA" w:rsidP="008D44EA">
            <w:pPr>
              <w:ind w:left="-6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U</w:t>
            </w:r>
            <w:r w:rsidR="000E47A2" w:rsidRPr="00AA084C">
              <w:rPr>
                <w:rFonts w:ascii="Arial" w:hAnsi="Arial" w:cs="Arial"/>
                <w:sz w:val="22"/>
                <w:szCs w:val="22"/>
              </w:rPr>
              <w:t xml:space="preserve">G Teaching </w:t>
            </w:r>
            <w:r w:rsidR="00452353" w:rsidRPr="00AA084C">
              <w:rPr>
                <w:rFonts w:ascii="Arial" w:hAnsi="Arial" w:cs="Arial"/>
                <w:sz w:val="22"/>
                <w:szCs w:val="22"/>
              </w:rPr>
              <w:t>for</w:t>
            </w:r>
            <w:r w:rsidR="000E47A2" w:rsidRPr="00AA084C">
              <w:rPr>
                <w:rFonts w:ascii="Arial" w:hAnsi="Arial" w:cs="Arial"/>
                <w:sz w:val="22"/>
                <w:szCs w:val="22"/>
              </w:rPr>
              <w:t xml:space="preserve"> prescribed five years period </w:t>
            </w:r>
          </w:p>
          <w:p w:rsidR="000E47A2" w:rsidRPr="00AA084C" w:rsidRDefault="000E47A2" w:rsidP="00452353">
            <w:pPr>
              <w:ind w:left="-6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(0.</w:t>
            </w:r>
            <w:r w:rsidR="00452353" w:rsidRPr="00AA084C">
              <w:rPr>
                <w:rFonts w:ascii="Arial" w:hAnsi="Arial" w:cs="Arial"/>
                <w:sz w:val="22"/>
                <w:szCs w:val="22"/>
              </w:rPr>
              <w:t>2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>Score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/ </w:t>
            </w:r>
            <w:r w:rsidR="00452353" w:rsidRPr="00AA084C">
              <w:rPr>
                <w:rFonts w:ascii="Arial" w:hAnsi="Arial" w:cs="Arial"/>
                <w:sz w:val="22"/>
                <w:szCs w:val="22"/>
              </w:rPr>
              <w:t xml:space="preserve">course/ </w:t>
            </w:r>
            <w:r w:rsidRPr="00AA084C">
              <w:rPr>
                <w:rFonts w:ascii="Arial" w:hAnsi="Arial" w:cs="Arial"/>
                <w:sz w:val="22"/>
                <w:szCs w:val="22"/>
              </w:rPr>
              <w:t>per year)</w:t>
            </w:r>
          </w:p>
        </w:tc>
        <w:tc>
          <w:tcPr>
            <w:tcW w:w="48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90" w:type="pct"/>
          </w:tcPr>
          <w:p w:rsidR="000E47A2" w:rsidRPr="00AA084C" w:rsidRDefault="000E47A2" w:rsidP="0045235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</w:t>
            </w:r>
            <w:r w:rsidR="00452353" w:rsidRPr="00AA084C">
              <w:rPr>
                <w:rFonts w:ascii="Arial" w:hAnsi="Arial" w:cs="Arial"/>
              </w:rPr>
              <w:t>0</w:t>
            </w:r>
          </w:p>
        </w:tc>
        <w:tc>
          <w:tcPr>
            <w:tcW w:w="526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1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452353" w:rsidRPr="00AA084C" w:rsidTr="0096555F">
        <w:trPr>
          <w:trHeight w:val="211"/>
        </w:trPr>
        <w:tc>
          <w:tcPr>
            <w:tcW w:w="247" w:type="pct"/>
          </w:tcPr>
          <w:p w:rsidR="00452353" w:rsidRPr="00AA084C" w:rsidRDefault="00452353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</w:p>
        </w:tc>
        <w:tc>
          <w:tcPr>
            <w:tcW w:w="2732" w:type="pct"/>
          </w:tcPr>
          <w:p w:rsidR="00452353" w:rsidRPr="00AA084C" w:rsidRDefault="00452353" w:rsidP="00C12397">
            <w:pPr>
              <w:ind w:left="-6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 xml:space="preserve">PG Teaching for prescribed five years period </w:t>
            </w:r>
          </w:p>
          <w:p w:rsidR="00452353" w:rsidRPr="00AA084C" w:rsidRDefault="00452353" w:rsidP="00C12397">
            <w:pPr>
              <w:ind w:left="-6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 xml:space="preserve">(0.25 </w:t>
            </w:r>
            <w:r w:rsidRPr="00AA084C">
              <w:rPr>
                <w:rFonts w:ascii="Arial" w:hAnsi="Arial" w:cs="Arial"/>
                <w:bCs/>
                <w:sz w:val="22"/>
                <w:szCs w:val="22"/>
              </w:rPr>
              <w:t>Score</w:t>
            </w:r>
            <w:r w:rsidRPr="00AA084C">
              <w:rPr>
                <w:rFonts w:ascii="Arial" w:hAnsi="Arial" w:cs="Arial"/>
                <w:sz w:val="22"/>
                <w:szCs w:val="22"/>
              </w:rPr>
              <w:t xml:space="preserve"> / course/ per year)</w:t>
            </w:r>
          </w:p>
        </w:tc>
        <w:tc>
          <w:tcPr>
            <w:tcW w:w="486" w:type="pct"/>
          </w:tcPr>
          <w:p w:rsidR="00452353" w:rsidRPr="00AA084C" w:rsidRDefault="00452353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90" w:type="pct"/>
          </w:tcPr>
          <w:p w:rsidR="00452353" w:rsidRPr="00AA084C" w:rsidRDefault="00452353" w:rsidP="0045235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5</w:t>
            </w:r>
          </w:p>
        </w:tc>
        <w:tc>
          <w:tcPr>
            <w:tcW w:w="526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19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452353" w:rsidRPr="00AA084C" w:rsidTr="0096555F">
        <w:trPr>
          <w:trHeight w:val="211"/>
        </w:trPr>
        <w:tc>
          <w:tcPr>
            <w:tcW w:w="247" w:type="pct"/>
          </w:tcPr>
          <w:p w:rsidR="00452353" w:rsidRPr="00AA084C" w:rsidRDefault="00452353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</w:p>
        </w:tc>
        <w:tc>
          <w:tcPr>
            <w:tcW w:w="2732" w:type="pct"/>
          </w:tcPr>
          <w:p w:rsidR="00452353" w:rsidRPr="00AA084C" w:rsidRDefault="00452353" w:rsidP="008D44EA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 xml:space="preserve">Number of PG Students guided </w:t>
            </w:r>
          </w:p>
          <w:p w:rsidR="00452353" w:rsidRPr="00AA084C" w:rsidRDefault="00452353" w:rsidP="00452353">
            <w:pPr>
              <w:ind w:left="-6"/>
              <w:jc w:val="both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(0.5 Score / Ph.D. Student &amp; 0.25 Score/ Master Student)</w:t>
            </w:r>
          </w:p>
        </w:tc>
        <w:tc>
          <w:tcPr>
            <w:tcW w:w="486" w:type="pct"/>
          </w:tcPr>
          <w:p w:rsidR="00452353" w:rsidRPr="00AA084C" w:rsidRDefault="00452353" w:rsidP="00FA5799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390" w:type="pct"/>
            <w:vAlign w:val="center"/>
          </w:tcPr>
          <w:p w:rsidR="00452353" w:rsidRPr="00AA084C" w:rsidRDefault="00452353" w:rsidP="00FA5799">
            <w:pPr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526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19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452353" w:rsidRPr="00AA084C" w:rsidTr="0096555F">
        <w:tc>
          <w:tcPr>
            <w:tcW w:w="3855" w:type="pct"/>
            <w:gridSpan w:val="4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Total Score obtained out of 7.0</w:t>
            </w:r>
            <w:r w:rsidR="00AE27DC" w:rsidRPr="00AA084C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526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19" w:type="pct"/>
          </w:tcPr>
          <w:p w:rsidR="00452353" w:rsidRPr="00AA084C" w:rsidRDefault="00452353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0E47A2" w:rsidRPr="00AA084C" w:rsidRDefault="000E47A2" w:rsidP="000E47A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82"/>
        <w:gridCol w:w="5026"/>
        <w:gridCol w:w="900"/>
        <w:gridCol w:w="719"/>
        <w:gridCol w:w="949"/>
        <w:gridCol w:w="1169"/>
      </w:tblGrid>
      <w:tr w:rsidR="000E47A2" w:rsidRPr="00AA084C" w:rsidTr="00842D65">
        <w:tc>
          <w:tcPr>
            <w:tcW w:w="4368" w:type="pct"/>
            <w:gridSpan w:val="5"/>
          </w:tcPr>
          <w:p w:rsidR="000E47A2" w:rsidRPr="00AA084C" w:rsidRDefault="000E47A2" w:rsidP="00C12397">
            <w:pPr>
              <w:pStyle w:val="ListParagraph"/>
              <w:numPr>
                <w:ilvl w:val="0"/>
                <w:numId w:val="6"/>
              </w:numPr>
              <w:spacing w:after="0"/>
              <w:ind w:left="851" w:hanging="284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Research (last ten year data only) (Max Score</w:t>
            </w:r>
            <w:r w:rsidR="00C12397" w:rsidRPr="00AA084C">
              <w:rPr>
                <w:rFonts w:ascii="Arial" w:hAnsi="Arial" w:cs="Arial"/>
                <w:b/>
              </w:rPr>
              <w:t xml:space="preserve"> 20</w:t>
            </w:r>
            <w:r w:rsidRPr="00AA084C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851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842D65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718" w:type="pct"/>
            <w:vAlign w:val="center"/>
          </w:tcPr>
          <w:p w:rsidR="000E47A2" w:rsidRPr="00AA084C" w:rsidRDefault="000E47A2" w:rsidP="00FA5799">
            <w:pPr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Particular</w:t>
            </w:r>
          </w:p>
        </w:tc>
        <w:tc>
          <w:tcPr>
            <w:tcW w:w="487" w:type="pct"/>
            <w:vAlign w:val="center"/>
          </w:tcPr>
          <w:p w:rsidR="000E47A2" w:rsidRPr="00AA084C" w:rsidRDefault="000E47A2" w:rsidP="00842D65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Numbers</w:t>
            </w:r>
          </w:p>
        </w:tc>
        <w:tc>
          <w:tcPr>
            <w:tcW w:w="389" w:type="pct"/>
            <w:vAlign w:val="center"/>
          </w:tcPr>
          <w:p w:rsidR="000E47A2" w:rsidRPr="00AA084C" w:rsidRDefault="000E47A2" w:rsidP="00842D65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Max Score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842D65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 obtained</w:t>
            </w: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</w:p>
        </w:tc>
        <w:tc>
          <w:tcPr>
            <w:tcW w:w="2718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Research projects  </w:t>
            </w:r>
          </w:p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1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PI)</w:t>
            </w:r>
          </w:p>
        </w:tc>
        <w:tc>
          <w:tcPr>
            <w:tcW w:w="487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</w:p>
        </w:tc>
        <w:tc>
          <w:tcPr>
            <w:tcW w:w="2718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Research projects  </w:t>
            </w:r>
          </w:p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Co. PI)</w:t>
            </w:r>
          </w:p>
        </w:tc>
        <w:tc>
          <w:tcPr>
            <w:tcW w:w="487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</w:p>
        </w:tc>
        <w:tc>
          <w:tcPr>
            <w:tcW w:w="2718" w:type="pct"/>
          </w:tcPr>
          <w:p w:rsidR="00C12397" w:rsidRPr="00AA084C" w:rsidRDefault="00C12397" w:rsidP="008D44EA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Recommendation/ Policy/ implication in last five years (1 Score/ event for PI)</w:t>
            </w:r>
          </w:p>
        </w:tc>
        <w:tc>
          <w:tcPr>
            <w:tcW w:w="487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</w:t>
            </w:r>
          </w:p>
        </w:tc>
        <w:tc>
          <w:tcPr>
            <w:tcW w:w="2718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Recommendation/ Policy/ implication in last five years (0.5 Score/ Co. PI)</w:t>
            </w:r>
          </w:p>
        </w:tc>
        <w:tc>
          <w:tcPr>
            <w:tcW w:w="487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</w:p>
        </w:tc>
        <w:tc>
          <w:tcPr>
            <w:tcW w:w="2718" w:type="pct"/>
          </w:tcPr>
          <w:p w:rsidR="001E6701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No. of research papers published in NAAS rated/having impact factor journals </w:t>
            </w:r>
          </w:p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paper for main author)</w:t>
            </w:r>
          </w:p>
        </w:tc>
        <w:tc>
          <w:tcPr>
            <w:tcW w:w="487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c>
          <w:tcPr>
            <w:tcW w:w="261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6</w:t>
            </w:r>
          </w:p>
        </w:tc>
        <w:tc>
          <w:tcPr>
            <w:tcW w:w="2718" w:type="pct"/>
          </w:tcPr>
          <w:p w:rsidR="001E6701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No. of research papers published in NAAS rated/having impact factor journals </w:t>
            </w:r>
          </w:p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paper for Co-author)</w:t>
            </w:r>
          </w:p>
        </w:tc>
        <w:tc>
          <w:tcPr>
            <w:tcW w:w="487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C12397" w:rsidRPr="00AA084C" w:rsidTr="00842D65">
        <w:trPr>
          <w:trHeight w:val="367"/>
        </w:trPr>
        <w:tc>
          <w:tcPr>
            <w:tcW w:w="3855" w:type="pct"/>
            <w:gridSpan w:val="4"/>
          </w:tcPr>
          <w:p w:rsidR="00C12397" w:rsidRPr="00AA084C" w:rsidRDefault="00C12397" w:rsidP="00C12397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               Total Score obtained out of 20.00</w:t>
            </w:r>
          </w:p>
        </w:tc>
        <w:tc>
          <w:tcPr>
            <w:tcW w:w="513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32" w:type="pct"/>
          </w:tcPr>
          <w:p w:rsidR="00C12397" w:rsidRPr="00AA084C" w:rsidRDefault="00C12397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880A7E" w:rsidRPr="00AA084C" w:rsidRDefault="00880A7E"/>
    <w:p w:rsidR="00880A7E" w:rsidRPr="00AA084C" w:rsidRDefault="00880A7E"/>
    <w:p w:rsidR="00880A7E" w:rsidRPr="00AA084C" w:rsidRDefault="00880A7E"/>
    <w:p w:rsidR="00880A7E" w:rsidRPr="00AA084C" w:rsidRDefault="00880A7E"/>
    <w:p w:rsidR="00880A7E" w:rsidRPr="00AA084C" w:rsidRDefault="00880A7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82"/>
        <w:gridCol w:w="5026"/>
        <w:gridCol w:w="900"/>
        <w:gridCol w:w="719"/>
        <w:gridCol w:w="949"/>
        <w:gridCol w:w="1169"/>
      </w:tblGrid>
      <w:tr w:rsidR="000E47A2" w:rsidRPr="00AA084C" w:rsidTr="00880A7E">
        <w:tc>
          <w:tcPr>
            <w:tcW w:w="4368" w:type="pct"/>
            <w:gridSpan w:val="5"/>
          </w:tcPr>
          <w:p w:rsidR="000E47A2" w:rsidRPr="00AA084C" w:rsidRDefault="000E47A2" w:rsidP="00B12FED">
            <w:pPr>
              <w:pStyle w:val="ListParagraph"/>
              <w:numPr>
                <w:ilvl w:val="0"/>
                <w:numId w:val="6"/>
              </w:numPr>
              <w:spacing w:after="0"/>
              <w:ind w:left="851" w:hanging="284"/>
              <w:jc w:val="both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lastRenderedPageBreak/>
              <w:t>Extension (last five year data only) (Max Score 1</w:t>
            </w:r>
            <w:r w:rsidR="00B12FED" w:rsidRPr="00AA084C">
              <w:rPr>
                <w:rFonts w:ascii="Arial" w:hAnsi="Arial" w:cs="Arial"/>
                <w:b/>
              </w:rPr>
              <w:t>35</w:t>
            </w:r>
            <w:r w:rsidRPr="00AA084C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851"/>
              <w:jc w:val="both"/>
              <w:rPr>
                <w:rFonts w:ascii="Arial" w:hAnsi="Arial" w:cs="Arial"/>
                <w:b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718" w:type="pct"/>
            <w:vAlign w:val="center"/>
          </w:tcPr>
          <w:p w:rsidR="000E47A2" w:rsidRPr="00AA084C" w:rsidRDefault="000E47A2" w:rsidP="00FA5799">
            <w:pPr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  <w:sz w:val="22"/>
                <w:szCs w:val="22"/>
              </w:rPr>
              <w:t>Particular</w:t>
            </w:r>
          </w:p>
        </w:tc>
        <w:tc>
          <w:tcPr>
            <w:tcW w:w="487" w:type="pct"/>
            <w:vAlign w:val="center"/>
          </w:tcPr>
          <w:p w:rsidR="000E47A2" w:rsidRPr="00AA084C" w:rsidRDefault="000E47A2" w:rsidP="00880A7E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Number</w:t>
            </w:r>
          </w:p>
        </w:tc>
        <w:tc>
          <w:tcPr>
            <w:tcW w:w="389" w:type="pct"/>
            <w:vAlign w:val="center"/>
          </w:tcPr>
          <w:p w:rsidR="000E47A2" w:rsidRPr="00AA084C" w:rsidRDefault="000E47A2" w:rsidP="00880A7E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Max Score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880A7E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Score</w:t>
            </w:r>
          </w:p>
          <w:p w:rsidR="000E47A2" w:rsidRPr="00AA084C" w:rsidRDefault="000E47A2" w:rsidP="00880A7E">
            <w:pPr>
              <w:pStyle w:val="ListParagraph"/>
              <w:spacing w:after="0"/>
              <w:ind w:left="-116" w:right="-100"/>
              <w:jc w:val="center"/>
              <w:rPr>
                <w:rFonts w:ascii="Arial" w:hAnsi="Arial" w:cs="Arial"/>
                <w:bCs/>
              </w:rPr>
            </w:pPr>
            <w:r w:rsidRPr="00AA084C">
              <w:rPr>
                <w:rFonts w:ascii="Arial" w:hAnsi="Arial" w:cs="Arial"/>
                <w:bCs/>
              </w:rPr>
              <w:t>obtained</w:t>
            </w: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Front Line Demonstrations (FLDs) conducted</w:t>
            </w:r>
          </w:p>
          <w:p w:rsidR="000E47A2" w:rsidRPr="00AA084C" w:rsidRDefault="000E47A2" w:rsidP="00866DA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866DAB" w:rsidRPr="00AA084C">
              <w:rPr>
                <w:rFonts w:ascii="Arial" w:hAnsi="Arial" w:cs="Arial"/>
              </w:rPr>
              <w:t xml:space="preserve">2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FLD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866DAB" w:rsidP="00866DA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On Farm Testing (OFTs) conducted</w:t>
            </w:r>
          </w:p>
          <w:p w:rsidR="000E47A2" w:rsidRPr="00AA084C" w:rsidRDefault="000E47A2" w:rsidP="00866DA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OFT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866DAB" w:rsidP="00866DA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</w:p>
        </w:tc>
        <w:tc>
          <w:tcPr>
            <w:tcW w:w="2718" w:type="pct"/>
          </w:tcPr>
          <w:p w:rsidR="000E47A2" w:rsidRPr="00AA084C" w:rsidRDefault="00866DAB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Other </w:t>
            </w:r>
            <w:r w:rsidR="000E47A2" w:rsidRPr="00AA084C">
              <w:rPr>
                <w:rFonts w:ascii="Arial" w:hAnsi="Arial" w:cs="Arial"/>
              </w:rPr>
              <w:t>Demonstrations conducted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0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Demonstration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Impact Study /Case Study conducted</w:t>
            </w:r>
            <w:r w:rsidR="00866DAB" w:rsidRPr="00AA084C">
              <w:rPr>
                <w:rFonts w:ascii="Arial" w:hAnsi="Arial" w:cs="Arial"/>
              </w:rPr>
              <w:t xml:space="preserve"> (other than AGRESCO)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Study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Success Story published / documented </w:t>
            </w:r>
          </w:p>
          <w:p w:rsidR="000E47A2" w:rsidRPr="00AA084C" w:rsidRDefault="000E47A2" w:rsidP="00866DA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</w:t>
            </w:r>
            <w:r w:rsidR="00866DAB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>.</w:t>
            </w:r>
            <w:r w:rsidR="00866DAB" w:rsidRPr="00AA084C">
              <w:rPr>
                <w:rFonts w:ascii="Arial" w:hAnsi="Arial" w:cs="Arial"/>
              </w:rPr>
              <w:t>0</w:t>
            </w:r>
            <w:r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Story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6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On Campus Training programme (4 Days) organized</w:t>
            </w:r>
            <w:r w:rsidR="00A85CA5" w:rsidRPr="00AA084C">
              <w:rPr>
                <w:rFonts w:ascii="Arial" w:hAnsi="Arial" w:cs="Arial"/>
              </w:rPr>
              <w:t xml:space="preserve"> for farmers</w:t>
            </w:r>
          </w:p>
          <w:p w:rsidR="00A85CA5" w:rsidRPr="00AA084C" w:rsidRDefault="000E47A2" w:rsidP="00A85CA5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A85CA5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raining as an organizer &amp; </w:t>
            </w:r>
          </w:p>
          <w:p w:rsidR="000E47A2" w:rsidRPr="00AA084C" w:rsidRDefault="000E47A2" w:rsidP="00A85CA5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0.</w:t>
            </w:r>
            <w:r w:rsidR="00A85CA5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/Training as a co-organize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A85CA5" w:rsidP="00A85CA5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7</w:t>
            </w:r>
          </w:p>
        </w:tc>
        <w:tc>
          <w:tcPr>
            <w:tcW w:w="2718" w:type="pct"/>
          </w:tcPr>
          <w:p w:rsidR="000E47A2" w:rsidRPr="00AA084C" w:rsidRDefault="00C2022B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On/</w:t>
            </w:r>
            <w:r w:rsidR="000E47A2" w:rsidRPr="00AA084C">
              <w:rPr>
                <w:rFonts w:ascii="Arial" w:hAnsi="Arial" w:cs="Arial"/>
              </w:rPr>
              <w:t>Off Campus Training programme (</w:t>
            </w:r>
            <w:r w:rsidRPr="00AA084C">
              <w:rPr>
                <w:rFonts w:ascii="Arial" w:hAnsi="Arial" w:cs="Arial"/>
              </w:rPr>
              <w:t xml:space="preserve">1 to </w:t>
            </w:r>
            <w:r w:rsidR="000E47A2" w:rsidRPr="00AA084C">
              <w:rPr>
                <w:rFonts w:ascii="Arial" w:hAnsi="Arial" w:cs="Arial"/>
              </w:rPr>
              <w:t>2 Days) organized</w:t>
            </w:r>
            <w:r w:rsidRPr="00AA084C">
              <w:rPr>
                <w:rFonts w:ascii="Arial" w:hAnsi="Arial" w:cs="Arial"/>
              </w:rPr>
              <w:t xml:space="preserve"> for farmers</w:t>
            </w:r>
          </w:p>
          <w:p w:rsidR="00C2022B" w:rsidRPr="00AA084C" w:rsidRDefault="000E47A2" w:rsidP="00C2022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C2022B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raining as an organizer &amp; </w:t>
            </w:r>
          </w:p>
          <w:p w:rsidR="000E47A2" w:rsidRPr="00AA084C" w:rsidRDefault="000E47A2" w:rsidP="00C2022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0.</w:t>
            </w:r>
            <w:r w:rsidR="00C2022B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/Training as a co-organize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C2022B" w:rsidP="00C2022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8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Vocational Training Program</w:t>
            </w:r>
            <w:r w:rsidR="006A1731" w:rsidRPr="00AA084C">
              <w:rPr>
                <w:rFonts w:ascii="Arial" w:hAnsi="Arial" w:cs="Arial"/>
              </w:rPr>
              <w:t>me</w:t>
            </w:r>
            <w:r w:rsidRPr="00AA084C">
              <w:rPr>
                <w:rFonts w:ascii="Arial" w:hAnsi="Arial" w:cs="Arial"/>
              </w:rPr>
              <w:t xml:space="preserve"> organized (Min. 4 Days)</w:t>
            </w:r>
          </w:p>
          <w:p w:rsidR="006A1731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6A1731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raining as an organizer &amp; </w:t>
            </w:r>
          </w:p>
          <w:p w:rsidR="000E47A2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0.</w:t>
            </w:r>
            <w:r w:rsidR="006A1731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/Training as a co-organize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6A1731" w:rsidP="006A1731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9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On Campus Training conducted for extension functionary </w:t>
            </w:r>
          </w:p>
          <w:p w:rsidR="006A1731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6A1731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raining as an organizer &amp; </w:t>
            </w:r>
          </w:p>
          <w:p w:rsidR="000E47A2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0.</w:t>
            </w:r>
            <w:r w:rsidR="006A1731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/Training as a co-organize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0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Off Campus Training conducted for extension functionary </w:t>
            </w:r>
          </w:p>
          <w:p w:rsidR="006A1731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6A1731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raining as an organizer &amp; </w:t>
            </w:r>
          </w:p>
          <w:p w:rsidR="000E47A2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0.</w:t>
            </w:r>
            <w:r w:rsidR="006A1731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/Training as a co-organizer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1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Khedut Shibir/Kishan</w:t>
            </w:r>
            <w:r w:rsidR="006A1731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</w:rPr>
              <w:t xml:space="preserve">Gosthi/Farmers’ Day/Field Day </w:t>
            </w:r>
            <w:r w:rsidR="006A1731" w:rsidRPr="00AA084C">
              <w:rPr>
                <w:rFonts w:ascii="Arial" w:hAnsi="Arial" w:cs="Arial"/>
              </w:rPr>
              <w:t xml:space="preserve">and similar activities </w:t>
            </w:r>
            <w:r w:rsidRPr="00AA084C">
              <w:rPr>
                <w:rFonts w:ascii="Arial" w:hAnsi="Arial" w:cs="Arial"/>
              </w:rPr>
              <w:t>organized</w:t>
            </w:r>
          </w:p>
          <w:p w:rsidR="000E47A2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6A1731" w:rsidRPr="00AA084C">
              <w:rPr>
                <w:rFonts w:ascii="Arial" w:hAnsi="Arial" w:cs="Arial"/>
              </w:rPr>
              <w:t xml:space="preserve">2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Each</w:t>
            </w:r>
            <w:r w:rsidR="006A1731" w:rsidRPr="00AA084C">
              <w:rPr>
                <w:rFonts w:ascii="Arial" w:hAnsi="Arial" w:cs="Arial"/>
              </w:rPr>
              <w:t xml:space="preserve"> for organizer/ co-organizer</w:t>
            </w:r>
            <w:r w:rsidRPr="00AA084C">
              <w:rPr>
                <w:rFonts w:ascii="Arial" w:hAnsi="Arial" w:cs="Arial"/>
              </w:rPr>
              <w:t>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6A1731" w:rsidP="006A1731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  <w:vAlign w:val="center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Cs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2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Lectures delivered </w:t>
            </w:r>
            <w:r w:rsidR="006A1731" w:rsidRPr="00AA084C">
              <w:rPr>
                <w:rFonts w:ascii="Arial" w:hAnsi="Arial" w:cs="Arial"/>
              </w:rPr>
              <w:t>as a resource person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1</w:t>
            </w:r>
            <w:r w:rsidR="006A1731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lecture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3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rop</w:t>
            </w:r>
            <w:r w:rsidR="006A1731" w:rsidRPr="00AA084C">
              <w:rPr>
                <w:rFonts w:ascii="Arial" w:hAnsi="Arial" w:cs="Arial"/>
              </w:rPr>
              <w:t>/livestock</w:t>
            </w:r>
            <w:r w:rsidRPr="00AA084C">
              <w:rPr>
                <w:rFonts w:ascii="Arial" w:hAnsi="Arial" w:cs="Arial"/>
              </w:rPr>
              <w:t xml:space="preserve"> Diagnostic Services provided</w:t>
            </w:r>
            <w:r w:rsidR="006A1731" w:rsidRPr="00AA084C">
              <w:rPr>
                <w:rFonts w:ascii="Arial" w:hAnsi="Arial" w:cs="Arial"/>
              </w:rPr>
              <w:t xml:space="preserve"> on farmers field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1</w:t>
            </w:r>
            <w:r w:rsidR="006A1731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Each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4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Exposure Visit conducted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1</w:t>
            </w:r>
            <w:r w:rsidR="006A1731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Visit</w:t>
            </w:r>
            <w:r w:rsidR="006A1731" w:rsidRPr="00AA084C">
              <w:rPr>
                <w:rFonts w:ascii="Arial" w:hAnsi="Arial" w:cs="Arial"/>
              </w:rPr>
              <w:t xml:space="preserve"> for organizer/ co-organizer</w:t>
            </w:r>
            <w:r w:rsidRPr="00AA084C">
              <w:rPr>
                <w:rFonts w:ascii="Arial" w:hAnsi="Arial" w:cs="Arial"/>
              </w:rPr>
              <w:t>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5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elebration of Important Days/Week</w:t>
            </w:r>
            <w:r w:rsidR="006A1731" w:rsidRPr="00AA084C">
              <w:rPr>
                <w:rFonts w:ascii="Arial" w:hAnsi="Arial" w:cs="Arial"/>
              </w:rPr>
              <w:t xml:space="preserve"> related to Agricultural activities</w:t>
            </w:r>
          </w:p>
          <w:p w:rsidR="000E47A2" w:rsidRPr="00AA084C" w:rsidRDefault="000E47A2" w:rsidP="006A1731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6A1731" w:rsidRPr="00AA084C">
              <w:rPr>
                <w:rFonts w:ascii="Arial" w:hAnsi="Arial" w:cs="Arial"/>
              </w:rPr>
              <w:t xml:space="preserve">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Each</w:t>
            </w:r>
            <w:r w:rsidR="006A1731" w:rsidRPr="00AA084C">
              <w:rPr>
                <w:rFonts w:ascii="Arial" w:hAnsi="Arial" w:cs="Arial"/>
              </w:rPr>
              <w:t xml:space="preserve"> for organizer/ co-organizer</w:t>
            </w:r>
            <w:r w:rsidRPr="00AA084C">
              <w:rPr>
                <w:rFonts w:ascii="Arial" w:hAnsi="Arial" w:cs="Arial"/>
              </w:rPr>
              <w:t>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6A1731" w:rsidP="006A1731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lastRenderedPageBreak/>
              <w:t>16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Animal Health Camp  organized</w:t>
            </w:r>
          </w:p>
          <w:p w:rsidR="000E47A2" w:rsidRPr="00AA084C" w:rsidRDefault="000E47A2" w:rsidP="00B9011A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E77112" w:rsidRPr="00AA084C">
              <w:rPr>
                <w:rFonts w:ascii="Arial" w:hAnsi="Arial" w:cs="Arial"/>
              </w:rPr>
              <w:t>2</w:t>
            </w:r>
            <w:r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Camp</w:t>
            </w:r>
            <w:r w:rsidR="00E77112" w:rsidRPr="00AA084C">
              <w:rPr>
                <w:rFonts w:ascii="Arial" w:hAnsi="Arial" w:cs="Arial"/>
              </w:rPr>
              <w:t xml:space="preserve"> for organizer</w:t>
            </w:r>
            <w:r w:rsidR="00B9011A" w:rsidRPr="00AA084C">
              <w:rPr>
                <w:rFonts w:ascii="Arial" w:hAnsi="Arial" w:cs="Arial"/>
              </w:rPr>
              <w:t xml:space="preserve"> &amp;</w:t>
            </w:r>
            <w:r w:rsidR="00E77112" w:rsidRPr="00AA084C">
              <w:rPr>
                <w:rFonts w:ascii="Arial" w:hAnsi="Arial" w:cs="Arial"/>
              </w:rPr>
              <w:t xml:space="preserve"> co-organizer</w:t>
            </w:r>
            <w:r w:rsidRPr="00AA084C">
              <w:rPr>
                <w:rFonts w:ascii="Arial" w:hAnsi="Arial" w:cs="Arial"/>
              </w:rPr>
              <w:t>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E77112" w:rsidP="00E77112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7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Formation of Self-Help Groups (SHGs)/</w:t>
            </w:r>
            <w:r w:rsidR="00E77112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</w:rPr>
              <w:t>FIGs/</w:t>
            </w:r>
            <w:r w:rsidR="00B9011A" w:rsidRPr="00AA084C">
              <w:rPr>
                <w:rFonts w:ascii="Arial" w:hAnsi="Arial" w:cs="Arial"/>
              </w:rPr>
              <w:t xml:space="preserve"> </w:t>
            </w:r>
            <w:r w:rsidR="00E77112" w:rsidRPr="00AA084C">
              <w:rPr>
                <w:rFonts w:ascii="Arial" w:hAnsi="Arial" w:cs="Arial"/>
              </w:rPr>
              <w:t>FPO/</w:t>
            </w:r>
            <w:r w:rsidRPr="00AA084C">
              <w:rPr>
                <w:rFonts w:ascii="Arial" w:hAnsi="Arial" w:cs="Arial"/>
              </w:rPr>
              <w:t>Other</w:t>
            </w:r>
          </w:p>
          <w:p w:rsidR="000E47A2" w:rsidRPr="00AA084C" w:rsidRDefault="000E47A2" w:rsidP="00E77112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E77112" w:rsidRPr="00AA084C">
              <w:rPr>
                <w:rFonts w:ascii="Arial" w:hAnsi="Arial" w:cs="Arial"/>
              </w:rPr>
              <w:t>25</w:t>
            </w:r>
            <w:r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Each</w:t>
            </w:r>
            <w:r w:rsidR="00E77112" w:rsidRPr="00AA084C">
              <w:rPr>
                <w:rFonts w:ascii="Arial" w:hAnsi="Arial" w:cs="Arial"/>
              </w:rPr>
              <w:t xml:space="preserve"> group for facilitator/co-facilitator</w:t>
            </w:r>
            <w:r w:rsidRPr="00AA084C">
              <w:rPr>
                <w:rFonts w:ascii="Arial" w:hAnsi="Arial" w:cs="Arial"/>
              </w:rPr>
              <w:t>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8</w:t>
            </w:r>
          </w:p>
        </w:tc>
        <w:tc>
          <w:tcPr>
            <w:tcW w:w="2718" w:type="pct"/>
          </w:tcPr>
          <w:p w:rsidR="00E7711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Participation in Agricultural Fair/Exhibition </w:t>
            </w:r>
          </w:p>
          <w:p w:rsidR="000E47A2" w:rsidRPr="00AA084C" w:rsidRDefault="000E47A2" w:rsidP="00E77112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E77112" w:rsidRPr="00AA084C">
              <w:rPr>
                <w:rFonts w:ascii="Arial" w:hAnsi="Arial" w:cs="Arial"/>
              </w:rPr>
              <w:t>25</w:t>
            </w:r>
            <w:r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Each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E77112" w:rsidP="00E77112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19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T. V. talk / Radio talk delivered</w:t>
            </w:r>
          </w:p>
          <w:p w:rsidR="000E47A2" w:rsidRPr="00AA084C" w:rsidRDefault="000E47A2" w:rsidP="00E77112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E77112" w:rsidRPr="00AA084C">
              <w:rPr>
                <w:rFonts w:ascii="Arial" w:hAnsi="Arial" w:cs="Arial"/>
              </w:rPr>
              <w:t>2</w:t>
            </w:r>
            <w:r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talk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0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Film/Video Prepared </w:t>
            </w:r>
            <w:r w:rsidR="00E77112" w:rsidRPr="00AA084C">
              <w:rPr>
                <w:rFonts w:ascii="Arial" w:hAnsi="Arial" w:cs="Arial"/>
              </w:rPr>
              <w:t>&amp; approved by competent authority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Each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1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Mobile Advisory Services provided</w:t>
            </w:r>
          </w:p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05</w:t>
            </w:r>
            <w:r w:rsidR="00570ACF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One SMS Generated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2</w:t>
            </w:r>
          </w:p>
        </w:tc>
        <w:tc>
          <w:tcPr>
            <w:tcW w:w="2718" w:type="pct"/>
          </w:tcPr>
          <w:p w:rsidR="000E47A2" w:rsidRPr="00AA084C" w:rsidRDefault="000E47A2" w:rsidP="00570AC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KCC Activity conducted</w:t>
            </w:r>
            <w:r w:rsidR="00570ACF" w:rsidRPr="00AA084C">
              <w:rPr>
                <w:rFonts w:ascii="Arial" w:hAnsi="Arial" w:cs="Arial"/>
              </w:rPr>
              <w:t xml:space="preserve"> </w:t>
            </w:r>
            <w:r w:rsidRPr="00AA084C">
              <w:rPr>
                <w:rFonts w:ascii="Arial" w:hAnsi="Arial" w:cs="Arial"/>
              </w:rPr>
              <w:t>(</w:t>
            </w:r>
            <w:r w:rsidR="00570ACF" w:rsidRPr="00AA084C">
              <w:rPr>
                <w:rFonts w:ascii="Arial" w:hAnsi="Arial" w:cs="Arial"/>
              </w:rPr>
              <w:t>0</w:t>
            </w:r>
            <w:r w:rsidRPr="00AA084C">
              <w:rPr>
                <w:rFonts w:ascii="Arial" w:hAnsi="Arial" w:cs="Arial"/>
              </w:rPr>
              <w:t>.</w:t>
            </w:r>
            <w:r w:rsidR="00570ACF" w:rsidRPr="00AA084C">
              <w:rPr>
                <w:rFonts w:ascii="Arial" w:hAnsi="Arial" w:cs="Arial"/>
              </w:rPr>
              <w:t>5</w:t>
            </w:r>
            <w:r w:rsidRPr="00AA084C">
              <w:rPr>
                <w:rFonts w:ascii="Arial" w:hAnsi="Arial" w:cs="Arial"/>
              </w:rPr>
              <w:t xml:space="preserve"> Score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570ACF" w:rsidP="00570ACF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1E1505">
        <w:trPr>
          <w:trHeight w:val="70"/>
        </w:trPr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3</w:t>
            </w:r>
          </w:p>
        </w:tc>
        <w:tc>
          <w:tcPr>
            <w:tcW w:w="2718" w:type="pct"/>
          </w:tcPr>
          <w:p w:rsidR="000E47A2" w:rsidRPr="00AA084C" w:rsidRDefault="000E47A2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ICT/E-extension Activity conducted</w:t>
            </w:r>
            <w:r w:rsidR="00A60A16" w:rsidRPr="00AA084C">
              <w:rPr>
                <w:rFonts w:ascii="Arial" w:hAnsi="Arial" w:cs="Arial"/>
              </w:rPr>
              <w:t>/FAQ answered under I-Khedut portal/ E-mail</w:t>
            </w:r>
          </w:p>
          <w:p w:rsidR="00652C77" w:rsidRPr="00AA084C" w:rsidRDefault="000E47A2" w:rsidP="00A60A1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</w:t>
            </w:r>
            <w:r w:rsidR="00A60A16" w:rsidRPr="00AA084C">
              <w:rPr>
                <w:rFonts w:ascii="Arial" w:hAnsi="Arial" w:cs="Arial"/>
              </w:rPr>
              <w:t>1</w:t>
            </w:r>
            <w:r w:rsidRPr="00AA084C">
              <w:rPr>
                <w:rFonts w:ascii="Arial" w:hAnsi="Arial" w:cs="Arial"/>
              </w:rPr>
              <w:t xml:space="preserve"> Score / Activity)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E47A2" w:rsidRPr="00AA084C" w:rsidTr="00880A7E">
        <w:tc>
          <w:tcPr>
            <w:tcW w:w="261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4</w:t>
            </w:r>
          </w:p>
        </w:tc>
        <w:tc>
          <w:tcPr>
            <w:tcW w:w="2718" w:type="pct"/>
          </w:tcPr>
          <w:p w:rsidR="000E47A2" w:rsidRPr="00AA084C" w:rsidRDefault="00F37ED8" w:rsidP="00D0141F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Facilitator/ </w:t>
            </w:r>
            <w:r w:rsidR="000E47A2" w:rsidRPr="00AA084C">
              <w:rPr>
                <w:rFonts w:ascii="Arial" w:hAnsi="Arial" w:cs="Arial"/>
              </w:rPr>
              <w:t>Recommend</w:t>
            </w:r>
            <w:r w:rsidRPr="00AA084C">
              <w:rPr>
                <w:rFonts w:ascii="Arial" w:hAnsi="Arial" w:cs="Arial"/>
              </w:rPr>
              <w:t>er for National / State a</w:t>
            </w:r>
            <w:r w:rsidR="000E47A2" w:rsidRPr="00AA084C">
              <w:rPr>
                <w:rFonts w:ascii="Arial" w:hAnsi="Arial" w:cs="Arial"/>
              </w:rPr>
              <w:t xml:space="preserve">ward for </w:t>
            </w:r>
            <w:r w:rsidRPr="00AA084C">
              <w:rPr>
                <w:rFonts w:ascii="Arial" w:hAnsi="Arial" w:cs="Arial"/>
              </w:rPr>
              <w:t>farmers</w:t>
            </w:r>
            <w:r w:rsidR="000E47A2" w:rsidRPr="00AA084C">
              <w:rPr>
                <w:rFonts w:ascii="Arial" w:hAnsi="Arial" w:cs="Arial"/>
              </w:rPr>
              <w:t xml:space="preserve"> </w:t>
            </w:r>
          </w:p>
          <w:p w:rsidR="000E47A2" w:rsidRPr="00AA084C" w:rsidRDefault="000E47A2" w:rsidP="00F37ED8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</w:t>
            </w:r>
            <w:r w:rsidR="00F37ED8" w:rsidRPr="00AA084C">
              <w:rPr>
                <w:rFonts w:ascii="Arial" w:hAnsi="Arial" w:cs="Arial"/>
              </w:rPr>
              <w:t>0.5</w:t>
            </w:r>
            <w:r w:rsidRPr="00AA084C">
              <w:rPr>
                <w:rFonts w:ascii="Arial" w:hAnsi="Arial" w:cs="Arial"/>
              </w:rPr>
              <w:t xml:space="preserve"> Score / </w:t>
            </w:r>
            <w:r w:rsidR="00F37ED8" w:rsidRPr="00AA084C">
              <w:rPr>
                <w:rFonts w:ascii="Arial" w:hAnsi="Arial" w:cs="Arial"/>
              </w:rPr>
              <w:t>a</w:t>
            </w:r>
            <w:r w:rsidRPr="00AA084C">
              <w:rPr>
                <w:rFonts w:ascii="Arial" w:hAnsi="Arial" w:cs="Arial"/>
              </w:rPr>
              <w:t xml:space="preserve">ward) </w:t>
            </w:r>
          </w:p>
        </w:tc>
        <w:tc>
          <w:tcPr>
            <w:tcW w:w="487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0E47A2" w:rsidRPr="00AA084C" w:rsidRDefault="00F37ED8" w:rsidP="00F37ED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</w:t>
            </w:r>
            <w:r w:rsidR="000E47A2" w:rsidRPr="00AA084C">
              <w:rPr>
                <w:rFonts w:ascii="Arial" w:hAnsi="Arial" w:cs="Arial"/>
              </w:rPr>
              <w:t>.0</w:t>
            </w:r>
          </w:p>
        </w:tc>
        <w:tc>
          <w:tcPr>
            <w:tcW w:w="513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0E47A2" w:rsidRPr="00AA084C" w:rsidRDefault="000E47A2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5</w:t>
            </w:r>
          </w:p>
        </w:tc>
        <w:tc>
          <w:tcPr>
            <w:tcW w:w="2718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ompetition Related to Agriculture &amp; Allied Field as an organizer</w:t>
            </w:r>
          </w:p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5 Score/ Each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6</w:t>
            </w:r>
          </w:p>
        </w:tc>
        <w:tc>
          <w:tcPr>
            <w:tcW w:w="2718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ompetition Related to Agriculture &amp; Allied Field as a participant/ judge</w:t>
            </w:r>
          </w:p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25 Score/ Each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7</w:t>
            </w:r>
          </w:p>
        </w:tc>
        <w:tc>
          <w:tcPr>
            <w:tcW w:w="2718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hairman/Co-chairman/ Coordinator/ reporter/ Nodal Scientist/officer related to extension seminars/meeting etc.</w:t>
            </w:r>
          </w:p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Position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ED669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8</w:t>
            </w:r>
          </w:p>
        </w:tc>
        <w:tc>
          <w:tcPr>
            <w:tcW w:w="2718" w:type="pct"/>
          </w:tcPr>
          <w:p w:rsidR="00121C0E" w:rsidRPr="00AA084C" w:rsidRDefault="00121C0E" w:rsidP="00707805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President/Vice-president/Secretary/councilor of Professional societies/ Director/Project Director; Editor of NAAS rated Journals, Editor of Farm Journals (1 Score / Position/Year 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ED669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9</w:t>
            </w:r>
          </w:p>
        </w:tc>
        <w:tc>
          <w:tcPr>
            <w:tcW w:w="2718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Seminar / Symposium / Workshop / Brain Storming Session organized / Co-organized assisted </w:t>
            </w:r>
          </w:p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1 Score / Organized &amp; 0.5 Score / </w:t>
            </w:r>
          </w:p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o-organized / Assisted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4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ED6698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0</w:t>
            </w:r>
          </w:p>
        </w:tc>
        <w:tc>
          <w:tcPr>
            <w:tcW w:w="2718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Contribution in SREP/C-DAP/SAP/ contingency crop planning (2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Report)</w:t>
            </w:r>
          </w:p>
        </w:tc>
        <w:tc>
          <w:tcPr>
            <w:tcW w:w="487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6523BB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1F604A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1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Any project Fund received for Extension Activity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 (1 Score /PI/ Agency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E3299E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2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Any project Fund received for Extension Activity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 (0.5 Score /Co-PI/ Agency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2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903B84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lastRenderedPageBreak/>
              <w:t>33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Book published 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1 </w:t>
            </w:r>
            <w:r w:rsidRPr="00AA084C">
              <w:rPr>
                <w:rFonts w:ascii="Arial" w:hAnsi="Arial" w:cs="Arial"/>
                <w:bCs/>
              </w:rPr>
              <w:t xml:space="preserve">Score </w:t>
            </w:r>
            <w:r w:rsidRPr="00AA084C">
              <w:rPr>
                <w:rFonts w:ascii="Arial" w:hAnsi="Arial" w:cs="Arial"/>
              </w:rPr>
              <w:t>per book as Author and 0.5 score as Co-Author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903B84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4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Book chapter published 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/ chapter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903B84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5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Manual/Journal prepared for Farmers/Extension Workers/Students  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1 Score / Manual/Journal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903B84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6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Folder Published for </w:t>
            </w:r>
            <w:r w:rsidR="00821EB4" w:rsidRPr="00AA084C">
              <w:rPr>
                <w:rFonts w:ascii="Arial" w:hAnsi="Arial" w:cs="Arial"/>
              </w:rPr>
              <w:t xml:space="preserve">the </w:t>
            </w:r>
            <w:r w:rsidRPr="00AA084C">
              <w:rPr>
                <w:rFonts w:ascii="Arial" w:hAnsi="Arial" w:cs="Arial"/>
              </w:rPr>
              <w:t xml:space="preserve">farming community 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(0.5 Score / Folder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261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37</w:t>
            </w:r>
          </w:p>
        </w:tc>
        <w:tc>
          <w:tcPr>
            <w:tcW w:w="2718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Popular articles published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 xml:space="preserve">(0.5 </w:t>
            </w:r>
            <w:r w:rsidRPr="00AA084C">
              <w:rPr>
                <w:rFonts w:ascii="Arial" w:hAnsi="Arial" w:cs="Arial"/>
                <w:bCs/>
              </w:rPr>
              <w:t>Score</w:t>
            </w:r>
            <w:r w:rsidRPr="00AA084C">
              <w:rPr>
                <w:rFonts w:ascii="Arial" w:hAnsi="Arial" w:cs="Arial"/>
              </w:rPr>
              <w:t xml:space="preserve"> </w:t>
            </w:r>
            <w:r w:rsidR="00821EB4" w:rsidRPr="00AA084C">
              <w:rPr>
                <w:rFonts w:ascii="Arial" w:hAnsi="Arial" w:cs="Arial"/>
              </w:rPr>
              <w:t xml:space="preserve">as </w:t>
            </w:r>
            <w:r w:rsidRPr="00AA084C">
              <w:rPr>
                <w:rFonts w:ascii="Arial" w:hAnsi="Arial" w:cs="Arial"/>
              </w:rPr>
              <w:t xml:space="preserve">author and 0.25 score as </w:t>
            </w:r>
          </w:p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co-author)</w:t>
            </w:r>
          </w:p>
        </w:tc>
        <w:tc>
          <w:tcPr>
            <w:tcW w:w="487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9" w:type="pct"/>
          </w:tcPr>
          <w:p w:rsidR="00121C0E" w:rsidRPr="00AA084C" w:rsidRDefault="00121C0E" w:rsidP="00B22333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</w:rPr>
            </w:pPr>
            <w:r w:rsidRPr="00AA084C">
              <w:rPr>
                <w:rFonts w:ascii="Arial" w:hAnsi="Arial" w:cs="Arial"/>
              </w:rPr>
              <w:t>5.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121C0E" w:rsidRPr="00AA084C" w:rsidTr="00880A7E">
        <w:tc>
          <w:tcPr>
            <w:tcW w:w="3855" w:type="pct"/>
            <w:gridSpan w:val="4"/>
          </w:tcPr>
          <w:p w:rsidR="00121C0E" w:rsidRPr="00AA084C" w:rsidRDefault="00121C0E" w:rsidP="00E95335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 xml:space="preserve">   Total Score obtained out of 135.00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</w:tr>
      <w:tr w:rsidR="00121C0E" w:rsidRPr="00AA084C" w:rsidTr="00F9433D">
        <w:tc>
          <w:tcPr>
            <w:tcW w:w="3855" w:type="pct"/>
            <w:gridSpan w:val="4"/>
          </w:tcPr>
          <w:p w:rsidR="00121C0E" w:rsidRPr="00AA084C" w:rsidRDefault="00121C0E" w:rsidP="00F9433D">
            <w:pPr>
              <w:pStyle w:val="ListParagraph"/>
              <w:spacing w:after="0"/>
              <w:ind w:left="0"/>
              <w:jc w:val="right"/>
              <w:rPr>
                <w:rFonts w:ascii="Arial" w:hAnsi="Arial" w:cs="Arial"/>
                <w:b/>
              </w:rPr>
            </w:pPr>
            <w:r w:rsidRPr="00AA084C">
              <w:rPr>
                <w:rFonts w:ascii="Arial" w:hAnsi="Arial" w:cs="Arial"/>
                <w:b/>
              </w:rPr>
              <w:t>Total Score obtained out of 200 (A+B+C+D)</w:t>
            </w:r>
          </w:p>
        </w:tc>
        <w:tc>
          <w:tcPr>
            <w:tcW w:w="513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32" w:type="pct"/>
          </w:tcPr>
          <w:p w:rsidR="00121C0E" w:rsidRPr="00AA084C" w:rsidRDefault="00121C0E" w:rsidP="00FA5799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4F5E64" w:rsidRPr="00AA084C" w:rsidRDefault="004F5E64" w:rsidP="000E47A2">
      <w:pPr>
        <w:jc w:val="center"/>
        <w:rPr>
          <w:rFonts w:ascii="Arial" w:hAnsi="Arial" w:cs="Arial"/>
          <w:b/>
        </w:rPr>
      </w:pPr>
    </w:p>
    <w:p w:rsidR="000E47A2" w:rsidRPr="00AA084C" w:rsidRDefault="000E47A2" w:rsidP="004F5E64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AA084C">
        <w:rPr>
          <w:rFonts w:ascii="Arial" w:hAnsi="Arial" w:cs="Arial"/>
          <w:b/>
          <w:sz w:val="22"/>
          <w:szCs w:val="22"/>
        </w:rPr>
        <w:t>CERTIFICATE</w:t>
      </w:r>
    </w:p>
    <w:p w:rsidR="000E47A2" w:rsidRPr="00AA084C" w:rsidRDefault="000E47A2" w:rsidP="00B724B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ab/>
        <w:t>I undersigned</w:t>
      </w:r>
      <w:r w:rsidR="004F5E64" w:rsidRPr="00AA084C">
        <w:rPr>
          <w:rFonts w:ascii="Arial" w:hAnsi="Arial" w:cs="Arial"/>
          <w:sz w:val="22"/>
          <w:szCs w:val="22"/>
        </w:rPr>
        <w:t xml:space="preserve"> Mr./Mrs./Ms./Dr.</w:t>
      </w:r>
      <w:r w:rsidRPr="00AA084C">
        <w:rPr>
          <w:rFonts w:ascii="Arial" w:hAnsi="Arial" w:cs="Arial"/>
          <w:sz w:val="22"/>
          <w:szCs w:val="22"/>
        </w:rPr>
        <w:t xml:space="preserve"> ________________________________ certify that the information furnished by me is true and as per record. I am abiding by the rules of the award.</w:t>
      </w: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10"/>
          <w:szCs w:val="10"/>
        </w:rPr>
      </w:pP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 xml:space="preserve">Date: </w:t>
      </w: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 xml:space="preserve">Place: </w:t>
      </w:r>
    </w:p>
    <w:p w:rsidR="000E47A2" w:rsidRPr="00AA084C" w:rsidRDefault="000E47A2" w:rsidP="000E47A2">
      <w:pPr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  <w:t xml:space="preserve">Signature of Applicant </w:t>
      </w:r>
    </w:p>
    <w:p w:rsidR="004F5E64" w:rsidRPr="00AA084C" w:rsidRDefault="004F5E64" w:rsidP="000E47A2">
      <w:pPr>
        <w:jc w:val="center"/>
        <w:rPr>
          <w:rFonts w:ascii="Arial" w:hAnsi="Arial" w:cs="Arial"/>
          <w:b/>
          <w:sz w:val="22"/>
          <w:szCs w:val="22"/>
        </w:rPr>
      </w:pPr>
    </w:p>
    <w:p w:rsidR="000E47A2" w:rsidRPr="00AA084C" w:rsidRDefault="000E47A2" w:rsidP="004F5E64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AA084C">
        <w:rPr>
          <w:rFonts w:ascii="Arial" w:hAnsi="Arial" w:cs="Arial"/>
          <w:b/>
          <w:sz w:val="22"/>
          <w:szCs w:val="22"/>
        </w:rPr>
        <w:t>CERTIFICATE</w:t>
      </w:r>
    </w:p>
    <w:p w:rsidR="000E47A2" w:rsidRPr="00AA084C" w:rsidRDefault="000E47A2" w:rsidP="00B724B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ab/>
        <w:t xml:space="preserve">This is to certify that above said information as provided by </w:t>
      </w:r>
      <w:r w:rsidR="004F5E64" w:rsidRPr="00AA084C">
        <w:rPr>
          <w:rFonts w:ascii="Arial" w:hAnsi="Arial" w:cs="Arial"/>
          <w:sz w:val="22"/>
          <w:szCs w:val="22"/>
        </w:rPr>
        <w:t>Mr./Mrs./Ms./Dr.</w:t>
      </w:r>
      <w:r w:rsidRPr="00AA084C">
        <w:rPr>
          <w:rFonts w:ascii="Arial" w:hAnsi="Arial" w:cs="Arial"/>
          <w:sz w:val="22"/>
          <w:szCs w:val="22"/>
        </w:rPr>
        <w:t xml:space="preserve"> </w:t>
      </w:r>
      <w:r w:rsidRPr="00AA084C">
        <w:rPr>
          <w:rFonts w:ascii="Arial" w:hAnsi="Arial" w:cs="Arial"/>
          <w:sz w:val="22"/>
          <w:szCs w:val="22"/>
          <w:u w:val="single"/>
        </w:rPr>
        <w:t>___________________________</w:t>
      </w:r>
      <w:r w:rsidR="00422EBA" w:rsidRPr="00AA084C">
        <w:rPr>
          <w:rFonts w:ascii="Arial" w:hAnsi="Arial" w:cs="Arial"/>
          <w:sz w:val="22"/>
          <w:szCs w:val="22"/>
          <w:u w:val="single"/>
        </w:rPr>
        <w:t>______</w:t>
      </w:r>
      <w:r w:rsidRPr="00AA084C">
        <w:rPr>
          <w:rFonts w:ascii="Arial" w:hAnsi="Arial" w:cs="Arial"/>
          <w:sz w:val="22"/>
          <w:szCs w:val="22"/>
          <w:u w:val="single"/>
        </w:rPr>
        <w:t>___________________</w:t>
      </w:r>
      <w:r w:rsidRPr="00AA084C">
        <w:rPr>
          <w:rFonts w:ascii="Arial" w:hAnsi="Arial" w:cs="Arial"/>
          <w:sz w:val="22"/>
          <w:szCs w:val="22"/>
        </w:rPr>
        <w:t xml:space="preserve"> is checked by me from the office record and it is found correct. This application is forwarded for onward process.</w:t>
      </w:r>
      <w:r w:rsidR="004F5E64" w:rsidRPr="00AA084C">
        <w:rPr>
          <w:rFonts w:ascii="Arial" w:hAnsi="Arial" w:cs="Arial"/>
          <w:sz w:val="22"/>
          <w:szCs w:val="22"/>
        </w:rPr>
        <w:t xml:space="preserve"> Further, no any inquiry/punishment has been imposed on him.</w:t>
      </w: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10"/>
          <w:szCs w:val="10"/>
        </w:rPr>
      </w:pP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 xml:space="preserve">Date: </w:t>
      </w:r>
    </w:p>
    <w:p w:rsidR="000E47A2" w:rsidRPr="00AA084C" w:rsidRDefault="000E47A2" w:rsidP="00B724B5">
      <w:pPr>
        <w:spacing w:line="276" w:lineRule="auto"/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 xml:space="preserve">Place: </w:t>
      </w:r>
    </w:p>
    <w:p w:rsidR="000E47A2" w:rsidRPr="00AA084C" w:rsidRDefault="000E47A2" w:rsidP="000E47A2">
      <w:pPr>
        <w:rPr>
          <w:rFonts w:ascii="Arial" w:hAnsi="Arial" w:cs="Arial"/>
          <w:sz w:val="22"/>
          <w:szCs w:val="22"/>
        </w:rPr>
      </w:pP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</w:r>
      <w:r w:rsidRPr="00AA084C">
        <w:rPr>
          <w:rFonts w:ascii="Arial" w:hAnsi="Arial" w:cs="Arial"/>
          <w:sz w:val="22"/>
          <w:szCs w:val="22"/>
        </w:rPr>
        <w:tab/>
        <w:t xml:space="preserve">Signature of Unit Head </w:t>
      </w:r>
    </w:p>
    <w:p w:rsidR="00B724B5" w:rsidRPr="00AA084C" w:rsidRDefault="00B724B5" w:rsidP="000E47A2">
      <w:pPr>
        <w:rPr>
          <w:rFonts w:ascii="Arial" w:hAnsi="Arial" w:cs="Arial"/>
          <w:sz w:val="22"/>
          <w:szCs w:val="22"/>
        </w:rPr>
      </w:pPr>
    </w:p>
    <w:p w:rsidR="00B724B5" w:rsidRPr="00AA084C" w:rsidRDefault="00B724B5" w:rsidP="000E47A2">
      <w:pPr>
        <w:rPr>
          <w:rFonts w:ascii="Arial" w:hAnsi="Arial" w:cs="Arial"/>
          <w:sz w:val="22"/>
          <w:szCs w:val="22"/>
        </w:rPr>
      </w:pPr>
    </w:p>
    <w:p w:rsidR="00160AD5" w:rsidRPr="00AA084C" w:rsidRDefault="00160AD5" w:rsidP="000E47A2">
      <w:pPr>
        <w:rPr>
          <w:rFonts w:ascii="Arial" w:hAnsi="Arial" w:cs="Arial"/>
          <w:sz w:val="22"/>
          <w:szCs w:val="22"/>
        </w:rPr>
      </w:pPr>
    </w:p>
    <w:sectPr w:rsidR="00160AD5" w:rsidRPr="00AA084C" w:rsidSect="00BB2A13">
      <w:footerReference w:type="default" r:id="rId7"/>
      <w:footerReference w:type="first" r:id="rId8"/>
      <w:pgSz w:w="11909" w:h="16834" w:code="9"/>
      <w:pgMar w:top="1440" w:right="1440" w:bottom="1440" w:left="1440" w:header="706" w:footer="288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1129" w:rsidRDefault="00A01129" w:rsidP="00B11D1D">
      <w:r>
        <w:separator/>
      </w:r>
    </w:p>
  </w:endnote>
  <w:endnote w:type="continuationSeparator" w:id="1">
    <w:p w:rsidR="00A01129" w:rsidRDefault="00A01129" w:rsidP="00B11D1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4979588"/>
      <w:docPartObj>
        <w:docPartGallery w:val="Page Numbers (Bottom of Page)"/>
        <w:docPartUnique/>
      </w:docPartObj>
    </w:sdtPr>
    <w:sdtContent>
      <w:p w:rsidR="00A03010" w:rsidRDefault="000A4BBB">
        <w:pPr>
          <w:pStyle w:val="Footer"/>
          <w:jc w:val="right"/>
        </w:pPr>
        <w:fldSimple w:instr=" PAGE   \* MERGEFORMAT ">
          <w:r w:rsidR="00EA3E0A">
            <w:rPr>
              <w:noProof/>
            </w:rPr>
            <w:t>5</w:t>
          </w:r>
        </w:fldSimple>
      </w:p>
    </w:sdtContent>
  </w:sdt>
  <w:p w:rsidR="00A03010" w:rsidRDefault="00A0301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3010" w:rsidRDefault="00A03010">
    <w:pPr>
      <w:pStyle w:val="Footer"/>
      <w:jc w:val="right"/>
    </w:pPr>
  </w:p>
  <w:p w:rsidR="00A03010" w:rsidRDefault="00A0301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1129" w:rsidRDefault="00A01129" w:rsidP="00B11D1D">
      <w:r>
        <w:separator/>
      </w:r>
    </w:p>
  </w:footnote>
  <w:footnote w:type="continuationSeparator" w:id="1">
    <w:p w:rsidR="00A01129" w:rsidRDefault="00A01129" w:rsidP="00B11D1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109D1"/>
    <w:multiLevelType w:val="hybridMultilevel"/>
    <w:tmpl w:val="9F667318"/>
    <w:lvl w:ilvl="0" w:tplc="6FC412AA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39507863"/>
    <w:multiLevelType w:val="hybridMultilevel"/>
    <w:tmpl w:val="875C525E"/>
    <w:lvl w:ilvl="0" w:tplc="37C6EEB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C507CD0"/>
    <w:multiLevelType w:val="hybridMultilevel"/>
    <w:tmpl w:val="11FAE91C"/>
    <w:lvl w:ilvl="0" w:tplc="38A0AB7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C8485F"/>
    <w:multiLevelType w:val="hybridMultilevel"/>
    <w:tmpl w:val="9F667318"/>
    <w:lvl w:ilvl="0" w:tplc="6FC412AA">
      <w:start w:val="1"/>
      <w:numFmt w:val="decimal"/>
      <w:lvlText w:val="(%1)"/>
      <w:lvlJc w:val="left"/>
      <w:pPr>
        <w:ind w:left="15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02" w:hanging="360"/>
      </w:pPr>
    </w:lvl>
    <w:lvl w:ilvl="2" w:tplc="0409001B" w:tentative="1">
      <w:start w:val="1"/>
      <w:numFmt w:val="lowerRoman"/>
      <w:lvlText w:val="%3."/>
      <w:lvlJc w:val="right"/>
      <w:pPr>
        <w:ind w:left="3022" w:hanging="180"/>
      </w:pPr>
    </w:lvl>
    <w:lvl w:ilvl="3" w:tplc="0409000F" w:tentative="1">
      <w:start w:val="1"/>
      <w:numFmt w:val="decimal"/>
      <w:lvlText w:val="%4."/>
      <w:lvlJc w:val="left"/>
      <w:pPr>
        <w:ind w:left="3742" w:hanging="360"/>
      </w:pPr>
    </w:lvl>
    <w:lvl w:ilvl="4" w:tplc="04090019" w:tentative="1">
      <w:start w:val="1"/>
      <w:numFmt w:val="lowerLetter"/>
      <w:lvlText w:val="%5."/>
      <w:lvlJc w:val="left"/>
      <w:pPr>
        <w:ind w:left="4462" w:hanging="360"/>
      </w:pPr>
    </w:lvl>
    <w:lvl w:ilvl="5" w:tplc="0409001B" w:tentative="1">
      <w:start w:val="1"/>
      <w:numFmt w:val="lowerRoman"/>
      <w:lvlText w:val="%6."/>
      <w:lvlJc w:val="right"/>
      <w:pPr>
        <w:ind w:left="5182" w:hanging="180"/>
      </w:pPr>
    </w:lvl>
    <w:lvl w:ilvl="6" w:tplc="0409000F" w:tentative="1">
      <w:start w:val="1"/>
      <w:numFmt w:val="decimal"/>
      <w:lvlText w:val="%7."/>
      <w:lvlJc w:val="left"/>
      <w:pPr>
        <w:ind w:left="5902" w:hanging="360"/>
      </w:pPr>
    </w:lvl>
    <w:lvl w:ilvl="7" w:tplc="04090019" w:tentative="1">
      <w:start w:val="1"/>
      <w:numFmt w:val="lowerLetter"/>
      <w:lvlText w:val="%8."/>
      <w:lvlJc w:val="left"/>
      <w:pPr>
        <w:ind w:left="6622" w:hanging="360"/>
      </w:pPr>
    </w:lvl>
    <w:lvl w:ilvl="8" w:tplc="0409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4">
    <w:nsid w:val="43E91387"/>
    <w:multiLevelType w:val="hybridMultilevel"/>
    <w:tmpl w:val="8B4EB67C"/>
    <w:lvl w:ilvl="0" w:tplc="B3262AF6">
      <w:start w:val="1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">
    <w:nsid w:val="5F2F648C"/>
    <w:multiLevelType w:val="hybridMultilevel"/>
    <w:tmpl w:val="FFC847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FB41E09"/>
    <w:multiLevelType w:val="hybridMultilevel"/>
    <w:tmpl w:val="FC98F1F8"/>
    <w:lvl w:ilvl="0" w:tplc="38A0AB7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MyMzU3NzY1MDQyMjBQ0lEKTi0uzszPAykwrAUAxm9CDSwAAAA="/>
  </w:docVars>
  <w:rsids>
    <w:rsidRoot w:val="00FF6952"/>
    <w:rsid w:val="00053390"/>
    <w:rsid w:val="00053FDB"/>
    <w:rsid w:val="00062F34"/>
    <w:rsid w:val="000632F0"/>
    <w:rsid w:val="00067FAF"/>
    <w:rsid w:val="0008314C"/>
    <w:rsid w:val="000A4BBB"/>
    <w:rsid w:val="000A554A"/>
    <w:rsid w:val="000C0A17"/>
    <w:rsid w:val="000E47A2"/>
    <w:rsid w:val="000F1AA1"/>
    <w:rsid w:val="000F2B3A"/>
    <w:rsid w:val="00103756"/>
    <w:rsid w:val="00111E0E"/>
    <w:rsid w:val="00117FA6"/>
    <w:rsid w:val="00121C0E"/>
    <w:rsid w:val="001347EA"/>
    <w:rsid w:val="00157669"/>
    <w:rsid w:val="00160AD5"/>
    <w:rsid w:val="00170D48"/>
    <w:rsid w:val="0019194F"/>
    <w:rsid w:val="001B08E2"/>
    <w:rsid w:val="001C7B90"/>
    <w:rsid w:val="001E1505"/>
    <w:rsid w:val="001E6701"/>
    <w:rsid w:val="001F604A"/>
    <w:rsid w:val="00223E5C"/>
    <w:rsid w:val="00260F49"/>
    <w:rsid w:val="002908ED"/>
    <w:rsid w:val="00293CAD"/>
    <w:rsid w:val="00296321"/>
    <w:rsid w:val="002C3CF9"/>
    <w:rsid w:val="002D1AE4"/>
    <w:rsid w:val="002D6CAC"/>
    <w:rsid w:val="002E1B46"/>
    <w:rsid w:val="002E3BE8"/>
    <w:rsid w:val="003067D5"/>
    <w:rsid w:val="00316C66"/>
    <w:rsid w:val="00322398"/>
    <w:rsid w:val="00325142"/>
    <w:rsid w:val="00383B33"/>
    <w:rsid w:val="00386D55"/>
    <w:rsid w:val="003922F3"/>
    <w:rsid w:val="003A0F92"/>
    <w:rsid w:val="003A7653"/>
    <w:rsid w:val="003B2F0E"/>
    <w:rsid w:val="003C344C"/>
    <w:rsid w:val="003C5F0F"/>
    <w:rsid w:val="003E0E59"/>
    <w:rsid w:val="00401810"/>
    <w:rsid w:val="00412478"/>
    <w:rsid w:val="00422EBA"/>
    <w:rsid w:val="00435543"/>
    <w:rsid w:val="00452353"/>
    <w:rsid w:val="004666DA"/>
    <w:rsid w:val="0048756B"/>
    <w:rsid w:val="00491FE0"/>
    <w:rsid w:val="004C2796"/>
    <w:rsid w:val="004D7FA8"/>
    <w:rsid w:val="004F1CDA"/>
    <w:rsid w:val="004F5E64"/>
    <w:rsid w:val="00531E52"/>
    <w:rsid w:val="005372D3"/>
    <w:rsid w:val="00552FD7"/>
    <w:rsid w:val="0055547D"/>
    <w:rsid w:val="00562023"/>
    <w:rsid w:val="00570ACF"/>
    <w:rsid w:val="00577F8C"/>
    <w:rsid w:val="005A4DFF"/>
    <w:rsid w:val="005B256F"/>
    <w:rsid w:val="005E6416"/>
    <w:rsid w:val="00630A3B"/>
    <w:rsid w:val="00652C77"/>
    <w:rsid w:val="00666683"/>
    <w:rsid w:val="006700F1"/>
    <w:rsid w:val="006A1731"/>
    <w:rsid w:val="006A47EF"/>
    <w:rsid w:val="006B0FA8"/>
    <w:rsid w:val="006C288C"/>
    <w:rsid w:val="006C4B33"/>
    <w:rsid w:val="006D2C27"/>
    <w:rsid w:val="006E7434"/>
    <w:rsid w:val="00707805"/>
    <w:rsid w:val="00710893"/>
    <w:rsid w:val="00727B98"/>
    <w:rsid w:val="00735B67"/>
    <w:rsid w:val="0077178D"/>
    <w:rsid w:val="00771DE8"/>
    <w:rsid w:val="007A35A8"/>
    <w:rsid w:val="007B489E"/>
    <w:rsid w:val="007D3FEB"/>
    <w:rsid w:val="00800FCD"/>
    <w:rsid w:val="00821EB4"/>
    <w:rsid w:val="00827D34"/>
    <w:rsid w:val="00835DFD"/>
    <w:rsid w:val="00835EFB"/>
    <w:rsid w:val="00842D65"/>
    <w:rsid w:val="00850231"/>
    <w:rsid w:val="00855F57"/>
    <w:rsid w:val="00866DAB"/>
    <w:rsid w:val="00880A7E"/>
    <w:rsid w:val="008910B3"/>
    <w:rsid w:val="00894856"/>
    <w:rsid w:val="0089777B"/>
    <w:rsid w:val="008B3623"/>
    <w:rsid w:val="008C259E"/>
    <w:rsid w:val="008D44EA"/>
    <w:rsid w:val="00964985"/>
    <w:rsid w:val="0096555F"/>
    <w:rsid w:val="009B3A73"/>
    <w:rsid w:val="009C4069"/>
    <w:rsid w:val="009D52FE"/>
    <w:rsid w:val="009F4ED2"/>
    <w:rsid w:val="00A01129"/>
    <w:rsid w:val="00A03010"/>
    <w:rsid w:val="00A30106"/>
    <w:rsid w:val="00A443F1"/>
    <w:rsid w:val="00A54E58"/>
    <w:rsid w:val="00A60A16"/>
    <w:rsid w:val="00A85CA5"/>
    <w:rsid w:val="00AA084C"/>
    <w:rsid w:val="00AA26AB"/>
    <w:rsid w:val="00AB27FA"/>
    <w:rsid w:val="00AB2EF2"/>
    <w:rsid w:val="00AC3100"/>
    <w:rsid w:val="00AC6E4A"/>
    <w:rsid w:val="00AE27DC"/>
    <w:rsid w:val="00AE3A5E"/>
    <w:rsid w:val="00B11D1D"/>
    <w:rsid w:val="00B12FED"/>
    <w:rsid w:val="00B40827"/>
    <w:rsid w:val="00B724B5"/>
    <w:rsid w:val="00B84B85"/>
    <w:rsid w:val="00B9011A"/>
    <w:rsid w:val="00B95F52"/>
    <w:rsid w:val="00BA4983"/>
    <w:rsid w:val="00BB2A13"/>
    <w:rsid w:val="00BF5D5C"/>
    <w:rsid w:val="00C06DB3"/>
    <w:rsid w:val="00C12397"/>
    <w:rsid w:val="00C14723"/>
    <w:rsid w:val="00C2022B"/>
    <w:rsid w:val="00C2311E"/>
    <w:rsid w:val="00C32355"/>
    <w:rsid w:val="00C47387"/>
    <w:rsid w:val="00C61A50"/>
    <w:rsid w:val="00C77AEF"/>
    <w:rsid w:val="00C829D8"/>
    <w:rsid w:val="00C832C4"/>
    <w:rsid w:val="00C905DF"/>
    <w:rsid w:val="00C97C86"/>
    <w:rsid w:val="00CD6CC3"/>
    <w:rsid w:val="00CD70A9"/>
    <w:rsid w:val="00CF42D2"/>
    <w:rsid w:val="00D0141F"/>
    <w:rsid w:val="00D112C9"/>
    <w:rsid w:val="00D26EC8"/>
    <w:rsid w:val="00D30587"/>
    <w:rsid w:val="00D43B80"/>
    <w:rsid w:val="00D92ACD"/>
    <w:rsid w:val="00DB24F4"/>
    <w:rsid w:val="00DB5C13"/>
    <w:rsid w:val="00DC6C53"/>
    <w:rsid w:val="00DE32D2"/>
    <w:rsid w:val="00DF049E"/>
    <w:rsid w:val="00E14F03"/>
    <w:rsid w:val="00E3253C"/>
    <w:rsid w:val="00E3299E"/>
    <w:rsid w:val="00E425B3"/>
    <w:rsid w:val="00E6043D"/>
    <w:rsid w:val="00E609EA"/>
    <w:rsid w:val="00E61FD5"/>
    <w:rsid w:val="00E74E7C"/>
    <w:rsid w:val="00E77112"/>
    <w:rsid w:val="00E83395"/>
    <w:rsid w:val="00E95335"/>
    <w:rsid w:val="00EA3E0A"/>
    <w:rsid w:val="00EB4FDB"/>
    <w:rsid w:val="00EB704F"/>
    <w:rsid w:val="00EC7408"/>
    <w:rsid w:val="00ED6698"/>
    <w:rsid w:val="00EE3761"/>
    <w:rsid w:val="00EF7EDA"/>
    <w:rsid w:val="00F04BA9"/>
    <w:rsid w:val="00F14D8A"/>
    <w:rsid w:val="00F17CDA"/>
    <w:rsid w:val="00F32F37"/>
    <w:rsid w:val="00F34114"/>
    <w:rsid w:val="00F37ED8"/>
    <w:rsid w:val="00F50DDA"/>
    <w:rsid w:val="00F6626F"/>
    <w:rsid w:val="00F72D07"/>
    <w:rsid w:val="00F82F33"/>
    <w:rsid w:val="00F9433D"/>
    <w:rsid w:val="00FA5799"/>
    <w:rsid w:val="00FA7B88"/>
    <w:rsid w:val="00FD014A"/>
    <w:rsid w:val="00FD4376"/>
    <w:rsid w:val="00FD6DEB"/>
    <w:rsid w:val="00FE3F2D"/>
    <w:rsid w:val="00FF6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02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02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850231"/>
    <w:rPr>
      <w:b/>
      <w:bCs/>
    </w:rPr>
  </w:style>
  <w:style w:type="paragraph" w:styleId="ListParagraph">
    <w:name w:val="List Paragraph"/>
    <w:basedOn w:val="Normal"/>
    <w:uiPriority w:val="34"/>
    <w:qFormat/>
    <w:rsid w:val="000E47A2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E47A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E47A2"/>
    <w:rPr>
      <w:rFonts w:eastAsiaTheme="minorEastAsia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0E47A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E47A2"/>
    <w:rPr>
      <w:rFonts w:eastAsiaTheme="minorEastAsia"/>
      <w:lang w:bidi="ar-SA"/>
    </w:rPr>
  </w:style>
  <w:style w:type="paragraph" w:customStyle="1" w:styleId="Default">
    <w:name w:val="Default"/>
    <w:rsid w:val="000E47A2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5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56B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5</Pages>
  <Words>1129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patel</dc:creator>
  <cp:lastModifiedBy>DEE T1</cp:lastModifiedBy>
  <cp:revision>161</cp:revision>
  <cp:lastPrinted>2023-01-13T06:34:00Z</cp:lastPrinted>
  <dcterms:created xsi:type="dcterms:W3CDTF">2022-01-10T06:41:00Z</dcterms:created>
  <dcterms:modified xsi:type="dcterms:W3CDTF">2023-08-01T09:43:00Z</dcterms:modified>
</cp:coreProperties>
</file>